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AA8D0" w14:textId="662CF56E" w:rsidR="00B42537" w:rsidRDefault="00086341">
      <w:r w:rsidRPr="005A28B9">
        <w:rPr>
          <w:noProof/>
          <w:color w:val="14142D"/>
          <w:sz w:val="23"/>
          <w:szCs w:val="23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2FDCA4EA" wp14:editId="65D0789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09129" cy="1404620"/>
                <wp:effectExtent l="0" t="0" r="0" b="317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9129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C23037" w14:textId="77777777" w:rsidR="00086341" w:rsidRPr="005A28B9" w:rsidRDefault="00086341" w:rsidP="00086341">
                            <w:pPr>
                              <w:rPr>
                                <w:color w:val="14142D"/>
                                <w:sz w:val="48"/>
                                <w:szCs w:val="48"/>
                              </w:rPr>
                            </w:pPr>
                          </w:p>
                          <w:p w14:paraId="1AC082BA" w14:textId="77777777" w:rsidR="00086341" w:rsidRPr="005A28B9" w:rsidRDefault="00086341" w:rsidP="00086341">
                            <w:pPr>
                              <w:rPr>
                                <w:color w:val="14142D"/>
                                <w:sz w:val="36"/>
                                <w:szCs w:val="36"/>
                              </w:rPr>
                            </w:pPr>
                            <w:r w:rsidRPr="005A28B9">
                              <w:rPr>
                                <w:color w:val="14142D"/>
                                <w:sz w:val="36"/>
                                <w:szCs w:val="36"/>
                              </w:rPr>
                              <w:t xml:space="preserve">#royalpodawards  </w:t>
                            </w:r>
                            <w:r>
                              <w:rPr>
                                <w:color w:val="14142D"/>
                                <w:sz w:val="36"/>
                                <w:szCs w:val="36"/>
                              </w:rPr>
                              <w:t xml:space="preserve">         </w:t>
                            </w:r>
                            <w:r w:rsidRPr="005A28B9">
                              <w:rPr>
                                <w:color w:val="14142D"/>
                                <w:sz w:val="36"/>
                                <w:szCs w:val="36"/>
                              </w:rPr>
                              <w:t>#royalpodfellow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FDCA4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57.4pt;height:110.6pt;z-index:2517411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" filled="f" stroked="f">
                <v:textbox style="mso-fit-shape-to-text:t">
                  <w:txbxContent>
                    <w:p w14:paraId="1EC23037" w14:textId="77777777" w:rsidR="00086341" w:rsidRPr="005A28B9" w:rsidRDefault="00086341" w:rsidP="00086341">
                      <w:pPr>
                        <w:rPr>
                          <w:color w:val="14142D"/>
                          <w:sz w:val="48"/>
                          <w:szCs w:val="48"/>
                        </w:rPr>
                      </w:pPr>
                    </w:p>
                    <w:p w14:paraId="1AC082BA" w14:textId="77777777" w:rsidR="00086341" w:rsidRPr="005A28B9" w:rsidRDefault="00086341" w:rsidP="00086341">
                      <w:pPr>
                        <w:rPr>
                          <w:color w:val="14142D"/>
                          <w:sz w:val="36"/>
                          <w:szCs w:val="36"/>
                        </w:rPr>
                      </w:pPr>
                      <w:r w:rsidRPr="005A28B9">
                        <w:rPr>
                          <w:color w:val="14142D"/>
                          <w:sz w:val="36"/>
                          <w:szCs w:val="36"/>
                        </w:rPr>
                        <w:t xml:space="preserve">#royalpodawards  </w:t>
                      </w:r>
                      <w:r>
                        <w:rPr>
                          <w:color w:val="14142D"/>
                          <w:sz w:val="36"/>
                          <w:szCs w:val="36"/>
                        </w:rPr>
                        <w:t xml:space="preserve">         </w:t>
                      </w:r>
                      <w:r w:rsidRPr="005A28B9">
                        <w:rPr>
                          <w:color w:val="14142D"/>
                          <w:sz w:val="36"/>
                          <w:szCs w:val="36"/>
                        </w:rPr>
                        <w:t>#royalpodfellow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524A472" w14:textId="731047C6" w:rsidR="00827D95" w:rsidRPr="00F744BD" w:rsidRDefault="00AE1357" w:rsidP="009B40B7">
      <w:pPr>
        <w:pStyle w:val="Default"/>
        <w:rPr>
          <w:rFonts w:asciiTheme="minorHAnsi" w:hAnsiTheme="minorHAnsi" w:cstheme="minorHAnsi"/>
          <w:color w:val="1D1D59"/>
        </w:rPr>
      </w:pPr>
      <w:r>
        <w:rPr>
          <w:rFonts w:ascii="Calibri" w:hAnsi="Calibri" w:cs="Calibri"/>
          <w:b/>
          <w:bCs/>
          <w:color w:val="C00000"/>
        </w:rPr>
        <w:lastRenderedPageBreak/>
        <w:br/>
        <w:t xml:space="preserve">          </w:t>
      </w:r>
      <w:r w:rsidR="009B40B7">
        <w:rPr>
          <w:rFonts w:ascii="Calibri" w:hAnsi="Calibri" w:cs="Calibri"/>
          <w:b/>
          <w:bCs/>
          <w:noProof/>
          <w:color w:val="C00000"/>
        </w:rPr>
        <w:drawing>
          <wp:inline distT="0" distB="0" distL="0" distR="0" wp14:anchorId="1ACEF2D9" wp14:editId="57297EE3">
            <wp:extent cx="3436428" cy="396000"/>
            <wp:effectExtent l="0" t="0" r="0" b="444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6428" cy="3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7D95">
        <w:rPr>
          <w:rFonts w:ascii="Calibri" w:hAnsi="Calibri" w:cs="Calibri"/>
          <w:b/>
          <w:bCs/>
          <w:color w:val="C00000"/>
        </w:rPr>
        <w:br/>
      </w:r>
      <w:r w:rsidR="009B40B7">
        <w:rPr>
          <w:rFonts w:asciiTheme="minorHAnsi" w:hAnsiTheme="minorHAnsi" w:cstheme="minorHAnsi"/>
          <w:b/>
          <w:bCs/>
          <w:color w:val="1D1D59"/>
        </w:rPr>
        <w:t xml:space="preserve">            </w:t>
      </w:r>
      <w:r w:rsidR="00827D95" w:rsidRPr="00F744BD">
        <w:rPr>
          <w:rFonts w:asciiTheme="minorHAnsi" w:hAnsiTheme="minorHAnsi" w:cstheme="minorHAnsi"/>
          <w:b/>
          <w:bCs/>
          <w:color w:val="1D1D59"/>
        </w:rPr>
        <w:t xml:space="preserve">For which award is the individual being nominated? </w:t>
      </w:r>
    </w:p>
    <w:p w14:paraId="34703D7B" w14:textId="3D05433C" w:rsidR="006B6A2F" w:rsidRPr="00F744BD" w:rsidRDefault="009B40B7" w:rsidP="009B40B7">
      <w:pPr>
        <w:rPr>
          <w:rFonts w:ascii="Calibri" w:hAnsi="Calibri" w:cs="Calibri"/>
          <w:b/>
          <w:bCs/>
          <w:color w:val="1D1D59"/>
          <w:sz w:val="24"/>
          <w:szCs w:val="24"/>
        </w:rPr>
      </w:pPr>
      <w:r>
        <w:rPr>
          <w:rFonts w:cstheme="minorHAnsi"/>
          <w:color w:val="1D1D59"/>
          <w:sz w:val="24"/>
          <w:szCs w:val="24"/>
        </w:rPr>
        <w:t xml:space="preserve">            </w:t>
      </w:r>
      <w:r w:rsidR="00827D95" w:rsidRPr="00F744BD">
        <w:rPr>
          <w:rFonts w:cstheme="minorHAnsi"/>
          <w:color w:val="1D1D59"/>
          <w:sz w:val="24"/>
          <w:szCs w:val="24"/>
        </w:rPr>
        <w:t>(</w:t>
      </w:r>
      <w:r w:rsidR="009B6C16">
        <w:rPr>
          <w:rFonts w:cstheme="minorHAnsi"/>
          <w:color w:val="1D1D59"/>
          <w:sz w:val="24"/>
          <w:szCs w:val="24"/>
        </w:rPr>
        <w:t>P</w:t>
      </w:r>
      <w:r w:rsidR="00827D95" w:rsidRPr="00F744BD">
        <w:rPr>
          <w:rFonts w:cstheme="minorHAnsi"/>
          <w:color w:val="1D1D59"/>
          <w:sz w:val="24"/>
          <w:szCs w:val="24"/>
        </w:rPr>
        <w:t xml:space="preserve">lease </w:t>
      </w:r>
      <w:r w:rsidR="004F090D">
        <w:rPr>
          <w:rFonts w:cstheme="minorHAnsi"/>
          <w:color w:val="1D1D59"/>
          <w:sz w:val="24"/>
          <w:szCs w:val="24"/>
        </w:rPr>
        <w:t>mark with an X</w:t>
      </w:r>
      <w:r w:rsidR="00827D95" w:rsidRPr="00F744BD">
        <w:rPr>
          <w:rFonts w:cstheme="minorHAnsi"/>
          <w:color w:val="1D1D59"/>
          <w:sz w:val="24"/>
          <w:szCs w:val="24"/>
        </w:rPr>
        <w:t>)</w:t>
      </w:r>
      <w:r w:rsidR="004F090D">
        <w:rPr>
          <w:rFonts w:cstheme="minorHAnsi"/>
          <w:color w:val="1D1D59"/>
          <w:sz w:val="24"/>
          <w:szCs w:val="24"/>
        </w:rPr>
        <w:t>.</w:t>
      </w:r>
    </w:p>
    <w:tbl>
      <w:tblPr>
        <w:tblStyle w:val="TableGrid"/>
        <w:tblW w:w="0" w:type="auto"/>
        <w:tblInd w:w="699" w:type="dxa"/>
        <w:tblLook w:val="04A0" w:firstRow="1" w:lastRow="0" w:firstColumn="1" w:lastColumn="0" w:noHBand="0" w:noVBand="1"/>
      </w:tblPr>
      <w:tblGrid>
        <w:gridCol w:w="425"/>
        <w:gridCol w:w="4819"/>
        <w:gridCol w:w="426"/>
        <w:gridCol w:w="4825"/>
      </w:tblGrid>
      <w:tr w:rsidR="00F744BD" w:rsidRPr="00F744BD" w14:paraId="13697C69" w14:textId="77777777" w:rsidTr="00B71573">
        <w:tc>
          <w:tcPr>
            <w:tcW w:w="425" w:type="dxa"/>
            <w:tcBorders>
              <w:top w:val="single" w:sz="4" w:space="0" w:color="auto"/>
            </w:tcBorders>
          </w:tcPr>
          <w:p w14:paraId="2FD76BA6" w14:textId="7EEFA458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4819" w:type="dxa"/>
            <w:tcBorders>
              <w:top w:val="single" w:sz="4" w:space="0" w:color="auto"/>
            </w:tcBorders>
          </w:tcPr>
          <w:p w14:paraId="5030FB3C" w14:textId="4A80C96A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The Royal College of Podiatry Award</w:t>
            </w: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54CC7363" w14:textId="3FD3A0A2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4825" w:type="dxa"/>
            <w:tcBorders>
              <w:top w:val="single" w:sz="4" w:space="0" w:color="auto"/>
            </w:tcBorders>
          </w:tcPr>
          <w:p w14:paraId="0222FDA6" w14:textId="34C64C4E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Honorary Fellowship</w:t>
            </w:r>
          </w:p>
        </w:tc>
      </w:tr>
      <w:tr w:rsidR="00F744BD" w:rsidRPr="00F744BD" w14:paraId="647DB70C" w14:textId="77777777" w:rsidTr="00B71573">
        <w:tc>
          <w:tcPr>
            <w:tcW w:w="425" w:type="dxa"/>
          </w:tcPr>
          <w:p w14:paraId="7CBE7E00" w14:textId="2FDC5F15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4819" w:type="dxa"/>
          </w:tcPr>
          <w:p w14:paraId="5504EB7E" w14:textId="34387B93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Academic Award</w:t>
            </w:r>
          </w:p>
        </w:tc>
        <w:tc>
          <w:tcPr>
            <w:tcW w:w="426" w:type="dxa"/>
          </w:tcPr>
          <w:p w14:paraId="04A65F37" w14:textId="51D660C7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4825" w:type="dxa"/>
          </w:tcPr>
          <w:p w14:paraId="38CB2601" w14:textId="284B8949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Diamond Award</w:t>
            </w:r>
          </w:p>
        </w:tc>
      </w:tr>
      <w:tr w:rsidR="00F744BD" w:rsidRPr="00F744BD" w14:paraId="412B4935" w14:textId="77777777" w:rsidTr="00B71573">
        <w:tc>
          <w:tcPr>
            <w:tcW w:w="425" w:type="dxa"/>
          </w:tcPr>
          <w:p w14:paraId="74D0756E" w14:textId="7AB0B55C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4819" w:type="dxa"/>
          </w:tcPr>
          <w:p w14:paraId="7F7A13F5" w14:textId="682A9496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Innovation Award</w:t>
            </w:r>
          </w:p>
        </w:tc>
        <w:tc>
          <w:tcPr>
            <w:tcW w:w="426" w:type="dxa"/>
          </w:tcPr>
          <w:p w14:paraId="7083D197" w14:textId="39A43DA4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4825" w:type="dxa"/>
          </w:tcPr>
          <w:p w14:paraId="095C9E23" w14:textId="6CDD7DB0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Alf Morris Award</w:t>
            </w:r>
          </w:p>
        </w:tc>
      </w:tr>
      <w:tr w:rsidR="00F744BD" w:rsidRPr="00F744BD" w14:paraId="59AA5114" w14:textId="77777777" w:rsidTr="00B71573">
        <w:tc>
          <w:tcPr>
            <w:tcW w:w="425" w:type="dxa"/>
          </w:tcPr>
          <w:p w14:paraId="691CE8B0" w14:textId="13D49BB2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4819" w:type="dxa"/>
          </w:tcPr>
          <w:p w14:paraId="61B09401" w14:textId="5E65BF66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Gold Medal Award</w:t>
            </w:r>
          </w:p>
        </w:tc>
        <w:tc>
          <w:tcPr>
            <w:tcW w:w="426" w:type="dxa"/>
          </w:tcPr>
          <w:p w14:paraId="0E2126B2" w14:textId="1495A635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4825" w:type="dxa"/>
          </w:tcPr>
          <w:p w14:paraId="4E2AC3E7" w14:textId="0F16F6A4" w:rsidR="00782088" w:rsidRPr="00F744BD" w:rsidRDefault="00782088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</w:tc>
      </w:tr>
    </w:tbl>
    <w:p w14:paraId="2798E4DE" w14:textId="6DECE029" w:rsidR="006B6A2F" w:rsidRPr="00F744BD" w:rsidRDefault="00743F40" w:rsidP="006B4C6C">
      <w:pPr>
        <w:ind w:left="720"/>
        <w:rPr>
          <w:rFonts w:cstheme="minorHAnsi"/>
          <w:color w:val="1D1D59"/>
          <w:sz w:val="36"/>
          <w:szCs w:val="36"/>
        </w:rPr>
      </w:pPr>
      <w:r w:rsidRPr="00B52024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64DFFE8" wp14:editId="78B33276">
                <wp:simplePos x="0" y="0"/>
                <wp:positionH relativeFrom="margin">
                  <wp:posOffset>457200</wp:posOffset>
                </wp:positionH>
                <wp:positionV relativeFrom="paragraph">
                  <wp:posOffset>276225</wp:posOffset>
                </wp:positionV>
                <wp:extent cx="6645275" cy="0"/>
                <wp:effectExtent l="19050" t="38100" r="79375" b="114300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527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C9900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9588EC7" id="Straight Connector 70" o:spid="_x0000_s1026" style="position:absolute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6pt,21.75pt" to="559.2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" strokecolor="#c90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</w:p>
    <w:p w14:paraId="5F2D977E" w14:textId="77777777" w:rsidR="00F65237" w:rsidRPr="00F65237" w:rsidRDefault="00E010A2" w:rsidP="00E010A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1D1D59"/>
          <w:sz w:val="18"/>
          <w:szCs w:val="18"/>
        </w:rPr>
      </w:pPr>
      <w:r w:rsidRPr="00F65237">
        <w:rPr>
          <w:rFonts w:ascii="Calibri" w:hAnsi="Calibri" w:cs="Calibri"/>
          <w:b/>
          <w:bCs/>
          <w:color w:val="1D1D59"/>
          <w:sz w:val="18"/>
          <w:szCs w:val="18"/>
        </w:rPr>
        <w:t xml:space="preserve">             </w:t>
      </w:r>
    </w:p>
    <w:p w14:paraId="49779D02" w14:textId="4BCBD031" w:rsidR="00E010A2" w:rsidRPr="00F65237" w:rsidRDefault="00F65237" w:rsidP="00E010A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D1D59"/>
          <w:sz w:val="12"/>
          <w:szCs w:val="12"/>
        </w:rPr>
      </w:pPr>
      <w:r>
        <w:rPr>
          <w:rFonts w:ascii="Calibri" w:hAnsi="Calibri" w:cs="Calibri"/>
          <w:b/>
          <w:bCs/>
          <w:color w:val="1D1D59"/>
          <w:sz w:val="24"/>
          <w:szCs w:val="24"/>
        </w:rPr>
        <w:t xml:space="preserve">            </w:t>
      </w:r>
      <w:r w:rsidR="00E010A2" w:rsidRPr="00E010A2">
        <w:rPr>
          <w:rFonts w:ascii="Calibri" w:hAnsi="Calibri" w:cs="Calibri"/>
          <w:b/>
          <w:bCs/>
          <w:color w:val="1D1D59"/>
          <w:sz w:val="24"/>
          <w:szCs w:val="24"/>
        </w:rPr>
        <w:t xml:space="preserve">Please provide details of the person/group being nominated: </w:t>
      </w:r>
      <w:r w:rsidR="00063E28" w:rsidRPr="00F744BD">
        <w:rPr>
          <w:rFonts w:ascii="Calibri" w:hAnsi="Calibri" w:cs="Calibri"/>
          <w:b/>
          <w:bCs/>
          <w:color w:val="1D1D59"/>
          <w:sz w:val="24"/>
          <w:szCs w:val="24"/>
        </w:rPr>
        <w:br/>
      </w:r>
    </w:p>
    <w:p w14:paraId="64FECF80" w14:textId="77777777" w:rsidR="00F65237" w:rsidRPr="00F744BD" w:rsidRDefault="00F65237" w:rsidP="00E010A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1D1D59"/>
          <w:sz w:val="24"/>
          <w:szCs w:val="24"/>
        </w:rPr>
      </w:pPr>
    </w:p>
    <w:tbl>
      <w:tblPr>
        <w:tblStyle w:val="TableGrid"/>
        <w:tblW w:w="0" w:type="auto"/>
        <w:tblInd w:w="699" w:type="dxa"/>
        <w:tblLook w:val="04A0" w:firstRow="1" w:lastRow="0" w:firstColumn="1" w:lastColumn="0" w:noHBand="0" w:noVBand="1"/>
      </w:tblPr>
      <w:tblGrid>
        <w:gridCol w:w="5250"/>
        <w:gridCol w:w="5245"/>
      </w:tblGrid>
      <w:tr w:rsidR="00F744BD" w:rsidRPr="00F744BD" w14:paraId="6DEBD65C" w14:textId="77777777" w:rsidTr="00B71573">
        <w:tc>
          <w:tcPr>
            <w:tcW w:w="5250" w:type="dxa"/>
            <w:tcBorders>
              <w:top w:val="single" w:sz="4" w:space="0" w:color="auto"/>
            </w:tcBorders>
          </w:tcPr>
          <w:p w14:paraId="17055E9A" w14:textId="6B1633CC" w:rsidR="008C0DEC" w:rsidRPr="00F744BD" w:rsidRDefault="00E94CBE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Name of person/group being nominated: </w:t>
            </w:r>
          </w:p>
        </w:tc>
        <w:tc>
          <w:tcPr>
            <w:tcW w:w="5245" w:type="dxa"/>
            <w:tcBorders>
              <w:top w:val="single" w:sz="4" w:space="0" w:color="auto"/>
            </w:tcBorders>
          </w:tcPr>
          <w:p w14:paraId="037300A1" w14:textId="174159C0" w:rsidR="008C0DEC" w:rsidRPr="00F744BD" w:rsidRDefault="008C0DEC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</w:tc>
      </w:tr>
      <w:tr w:rsidR="00F744BD" w:rsidRPr="00F744BD" w14:paraId="2C9B9DB3" w14:textId="77777777" w:rsidTr="00B71573">
        <w:tc>
          <w:tcPr>
            <w:tcW w:w="5250" w:type="dxa"/>
          </w:tcPr>
          <w:p w14:paraId="4D3D7A4C" w14:textId="77777777" w:rsidR="00E94CBE" w:rsidRPr="00F744BD" w:rsidRDefault="00E94CBE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Address for correspondence: </w:t>
            </w:r>
          </w:p>
          <w:p w14:paraId="0B8B7844" w14:textId="20565B02" w:rsidR="008C0DEC" w:rsidRPr="00F744BD" w:rsidRDefault="008C0DEC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5245" w:type="dxa"/>
          </w:tcPr>
          <w:p w14:paraId="0C238C2B" w14:textId="77777777" w:rsidR="008C0DEC" w:rsidRPr="00F744BD" w:rsidRDefault="008C0DEC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  <w:p w14:paraId="0396E472" w14:textId="77777777" w:rsidR="00E94CBE" w:rsidRPr="00F744BD" w:rsidRDefault="00E94CBE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  <w:p w14:paraId="35F357B0" w14:textId="77777777" w:rsidR="00E94CBE" w:rsidRPr="00F744BD" w:rsidRDefault="00E94CBE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  <w:p w14:paraId="374D266A" w14:textId="77777777" w:rsidR="00E94CBE" w:rsidRPr="00F744BD" w:rsidRDefault="00E94CBE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  <w:p w14:paraId="132C7BF2" w14:textId="38E66679" w:rsidR="00E94CBE" w:rsidRPr="00F744BD" w:rsidRDefault="00E94CBE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Postcode:</w:t>
            </w:r>
          </w:p>
        </w:tc>
      </w:tr>
      <w:tr w:rsidR="00F744BD" w:rsidRPr="00F744BD" w14:paraId="25481E70" w14:textId="77777777" w:rsidTr="00B71573">
        <w:tc>
          <w:tcPr>
            <w:tcW w:w="5250" w:type="dxa"/>
          </w:tcPr>
          <w:p w14:paraId="71E4AF18" w14:textId="12CE8211" w:rsidR="008C0DEC" w:rsidRPr="00F744BD" w:rsidRDefault="00E94CBE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Email address: </w:t>
            </w:r>
          </w:p>
        </w:tc>
        <w:tc>
          <w:tcPr>
            <w:tcW w:w="5245" w:type="dxa"/>
          </w:tcPr>
          <w:p w14:paraId="08F7CB8A" w14:textId="19EF9C1B" w:rsidR="008C0DEC" w:rsidRPr="00F744BD" w:rsidRDefault="008C0DEC" w:rsidP="005F22EE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1D1D59"/>
              </w:rPr>
            </w:pPr>
          </w:p>
        </w:tc>
      </w:tr>
    </w:tbl>
    <w:p w14:paraId="19AC48FB" w14:textId="17607FF3" w:rsidR="009F50F4" w:rsidRPr="00F744BD" w:rsidRDefault="00743F40" w:rsidP="006B4C6C">
      <w:pPr>
        <w:ind w:left="720"/>
        <w:rPr>
          <w:rFonts w:cstheme="minorHAnsi"/>
          <w:color w:val="1D1D59"/>
          <w:sz w:val="36"/>
          <w:szCs w:val="36"/>
        </w:rPr>
      </w:pPr>
      <w:r w:rsidRPr="00B52024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2151EA9" wp14:editId="7A4500C1">
                <wp:simplePos x="0" y="0"/>
                <wp:positionH relativeFrom="margin">
                  <wp:posOffset>457200</wp:posOffset>
                </wp:positionH>
                <wp:positionV relativeFrom="paragraph">
                  <wp:posOffset>283845</wp:posOffset>
                </wp:positionV>
                <wp:extent cx="6645275" cy="0"/>
                <wp:effectExtent l="19050" t="38100" r="79375" b="114300"/>
                <wp:wrapNone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527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C9900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793132B" id="Straight Connector 71" o:spid="_x0000_s1026" style="position:absolute;z-index:251735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6pt,22.35pt" to="559.25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" strokecolor="#c90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</w:p>
    <w:p w14:paraId="23F30C51" w14:textId="77777777" w:rsidR="00F65237" w:rsidRPr="00F65237" w:rsidRDefault="00F65237" w:rsidP="003228EE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b/>
          <w:bCs/>
          <w:color w:val="1D1D59"/>
          <w:sz w:val="16"/>
          <w:szCs w:val="16"/>
        </w:rPr>
      </w:pPr>
    </w:p>
    <w:p w14:paraId="1F790527" w14:textId="05FFE2E8" w:rsidR="003228EE" w:rsidRPr="00F65237" w:rsidRDefault="003228EE" w:rsidP="003228EE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1D1D59"/>
          <w:sz w:val="12"/>
          <w:szCs w:val="12"/>
        </w:rPr>
      </w:pPr>
      <w:r w:rsidRPr="00E010A2">
        <w:rPr>
          <w:rFonts w:ascii="Calibri" w:hAnsi="Calibri" w:cs="Calibri"/>
          <w:b/>
          <w:bCs/>
          <w:color w:val="1D1D59"/>
          <w:sz w:val="24"/>
          <w:szCs w:val="24"/>
        </w:rPr>
        <w:t>Please provide details of the person/group being nomina</w:t>
      </w:r>
      <w:r w:rsidRPr="00F744BD">
        <w:rPr>
          <w:rFonts w:ascii="Calibri" w:hAnsi="Calibri" w:cs="Calibri"/>
          <w:b/>
          <w:bCs/>
          <w:color w:val="1D1D59"/>
          <w:sz w:val="24"/>
          <w:szCs w:val="24"/>
        </w:rPr>
        <w:t>ting</w:t>
      </w:r>
      <w:r w:rsidRPr="00E010A2">
        <w:rPr>
          <w:rFonts w:ascii="Calibri" w:hAnsi="Calibri" w:cs="Calibri"/>
          <w:b/>
          <w:bCs/>
          <w:color w:val="1D1D59"/>
          <w:sz w:val="24"/>
          <w:szCs w:val="24"/>
        </w:rPr>
        <w:t xml:space="preserve">: </w:t>
      </w:r>
      <w:r w:rsidRPr="00F744BD">
        <w:rPr>
          <w:rFonts w:ascii="Calibri" w:hAnsi="Calibri" w:cs="Calibri"/>
          <w:b/>
          <w:bCs/>
          <w:color w:val="1D1D59"/>
          <w:sz w:val="24"/>
          <w:szCs w:val="24"/>
        </w:rPr>
        <w:br/>
      </w:r>
      <w:r w:rsidR="00F65237">
        <w:rPr>
          <w:rFonts w:ascii="Calibri" w:hAnsi="Calibri" w:cs="Calibri"/>
          <w:color w:val="1D1D59"/>
          <w:sz w:val="24"/>
          <w:szCs w:val="24"/>
        </w:rPr>
        <w:br/>
      </w:r>
    </w:p>
    <w:tbl>
      <w:tblPr>
        <w:tblStyle w:val="TableGrid"/>
        <w:tblW w:w="0" w:type="auto"/>
        <w:tblInd w:w="699" w:type="dxa"/>
        <w:tblLook w:val="04A0" w:firstRow="1" w:lastRow="0" w:firstColumn="1" w:lastColumn="0" w:noHBand="0" w:noVBand="1"/>
      </w:tblPr>
      <w:tblGrid>
        <w:gridCol w:w="5250"/>
        <w:gridCol w:w="5245"/>
      </w:tblGrid>
      <w:tr w:rsidR="00F744BD" w:rsidRPr="00F744BD" w14:paraId="12B5CD5E" w14:textId="77777777" w:rsidTr="00B71573">
        <w:tc>
          <w:tcPr>
            <w:tcW w:w="5250" w:type="dxa"/>
            <w:tcBorders>
              <w:top w:val="single" w:sz="4" w:space="0" w:color="auto"/>
            </w:tcBorders>
          </w:tcPr>
          <w:p w14:paraId="00C77AD8" w14:textId="3B62A32C" w:rsidR="003228EE" w:rsidRPr="00F744BD" w:rsidRDefault="00B339F5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Name of person/group/branch nominating: </w:t>
            </w:r>
          </w:p>
        </w:tc>
        <w:tc>
          <w:tcPr>
            <w:tcW w:w="5245" w:type="dxa"/>
            <w:tcBorders>
              <w:top w:val="single" w:sz="4" w:space="0" w:color="auto"/>
            </w:tcBorders>
          </w:tcPr>
          <w:p w14:paraId="7FC0637E" w14:textId="77777777" w:rsidR="003228EE" w:rsidRPr="00F744BD" w:rsidRDefault="003228EE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</w:p>
        </w:tc>
      </w:tr>
      <w:tr w:rsidR="00F744BD" w:rsidRPr="00F744BD" w14:paraId="3D940D25" w14:textId="77777777" w:rsidTr="00B71573">
        <w:tc>
          <w:tcPr>
            <w:tcW w:w="5250" w:type="dxa"/>
          </w:tcPr>
          <w:p w14:paraId="63944013" w14:textId="77777777" w:rsidR="003228EE" w:rsidRPr="00F744BD" w:rsidRDefault="003228EE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Address for correspondence: </w:t>
            </w:r>
          </w:p>
          <w:p w14:paraId="496B0A32" w14:textId="77777777" w:rsidR="003228EE" w:rsidRPr="00F744BD" w:rsidRDefault="003228EE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5245" w:type="dxa"/>
          </w:tcPr>
          <w:p w14:paraId="2A72EC38" w14:textId="77777777" w:rsidR="003228EE" w:rsidRPr="00F744BD" w:rsidRDefault="003228EE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</w:p>
          <w:p w14:paraId="15DCE1D5" w14:textId="77777777" w:rsidR="003228EE" w:rsidRPr="00F744BD" w:rsidRDefault="003228EE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</w:p>
          <w:p w14:paraId="55D078C7" w14:textId="77777777" w:rsidR="003228EE" w:rsidRPr="00F744BD" w:rsidRDefault="003228EE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</w:p>
          <w:p w14:paraId="39B64050" w14:textId="77777777" w:rsidR="003228EE" w:rsidRPr="00F744BD" w:rsidRDefault="003228EE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</w:p>
          <w:p w14:paraId="1FCE049F" w14:textId="77777777" w:rsidR="003228EE" w:rsidRPr="00F744BD" w:rsidRDefault="003228EE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Postcode:</w:t>
            </w:r>
          </w:p>
        </w:tc>
      </w:tr>
      <w:tr w:rsidR="00F744BD" w:rsidRPr="00F744BD" w14:paraId="5E8307B0" w14:textId="77777777" w:rsidTr="00B71573">
        <w:tc>
          <w:tcPr>
            <w:tcW w:w="5250" w:type="dxa"/>
          </w:tcPr>
          <w:p w14:paraId="06C0B4A4" w14:textId="521A90EC" w:rsidR="003228EE" w:rsidRPr="00F744BD" w:rsidRDefault="003228EE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Email address: </w:t>
            </w:r>
          </w:p>
        </w:tc>
        <w:tc>
          <w:tcPr>
            <w:tcW w:w="5245" w:type="dxa"/>
          </w:tcPr>
          <w:p w14:paraId="29DEAC41" w14:textId="77777777" w:rsidR="003228EE" w:rsidRPr="00F744BD" w:rsidRDefault="003228EE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</w:p>
        </w:tc>
      </w:tr>
      <w:tr w:rsidR="00F744BD" w:rsidRPr="00F744BD" w14:paraId="4EF30525" w14:textId="77777777" w:rsidTr="00B71573">
        <w:tc>
          <w:tcPr>
            <w:tcW w:w="5250" w:type="dxa"/>
          </w:tcPr>
          <w:p w14:paraId="7D101238" w14:textId="77777777" w:rsidR="00CF2013" w:rsidRPr="00F744BD" w:rsidRDefault="00CF2013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Telephone (Day): </w:t>
            </w:r>
          </w:p>
          <w:p w14:paraId="671DCC3A" w14:textId="77777777" w:rsidR="00CF2013" w:rsidRPr="00F744BD" w:rsidRDefault="00CF2013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5245" w:type="dxa"/>
          </w:tcPr>
          <w:p w14:paraId="2293AB87" w14:textId="77777777" w:rsidR="00CF2013" w:rsidRPr="00F744BD" w:rsidRDefault="00CF2013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Telephone (Mobile): </w:t>
            </w:r>
          </w:p>
          <w:p w14:paraId="7D30A9E7" w14:textId="77777777" w:rsidR="00CF2013" w:rsidRPr="00F744BD" w:rsidRDefault="00CF2013" w:rsidP="005F22EE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1D1D59"/>
              </w:rPr>
            </w:pPr>
          </w:p>
        </w:tc>
      </w:tr>
    </w:tbl>
    <w:p w14:paraId="5F7309C0" w14:textId="425C5BA9" w:rsidR="005F22EE" w:rsidRDefault="00A25A35" w:rsidP="006B4C6C">
      <w:pPr>
        <w:ind w:left="720"/>
        <w:rPr>
          <w:b/>
          <w:bCs/>
          <w:sz w:val="24"/>
          <w:szCs w:val="24"/>
        </w:rPr>
      </w:pPr>
      <w:r w:rsidRPr="00F744BD">
        <w:rPr>
          <w:rFonts w:cstheme="minorHAnsi"/>
          <w:color w:val="1D1D59"/>
          <w:sz w:val="36"/>
          <w:szCs w:val="36"/>
        </w:rPr>
        <w:br/>
      </w:r>
    </w:p>
    <w:p w14:paraId="3E969239" w14:textId="77777777" w:rsidR="005F22EE" w:rsidRDefault="005F22EE" w:rsidP="006B4C6C">
      <w:pPr>
        <w:ind w:left="720"/>
        <w:rPr>
          <w:b/>
          <w:bCs/>
          <w:sz w:val="24"/>
          <w:szCs w:val="24"/>
        </w:rPr>
      </w:pPr>
    </w:p>
    <w:p w14:paraId="661D03E4" w14:textId="77777777" w:rsidR="005F22EE" w:rsidRDefault="005F22EE" w:rsidP="006B4C6C">
      <w:pPr>
        <w:ind w:left="720"/>
        <w:rPr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38"/>
        <w:tblW w:w="0" w:type="auto"/>
        <w:tblLook w:val="04A0" w:firstRow="1" w:lastRow="0" w:firstColumn="1" w:lastColumn="0" w:noHBand="0" w:noVBand="1"/>
      </w:tblPr>
      <w:tblGrid>
        <w:gridCol w:w="10485"/>
      </w:tblGrid>
      <w:tr w:rsidR="00F744BD" w:rsidRPr="00F744BD" w14:paraId="7A048B9C" w14:textId="77777777" w:rsidTr="00161A04">
        <w:trPr>
          <w:trHeight w:val="13315"/>
        </w:trPr>
        <w:tc>
          <w:tcPr>
            <w:tcW w:w="10485" w:type="dxa"/>
          </w:tcPr>
          <w:p w14:paraId="4F40B93B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010EE47A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335FE035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00291A77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43E8F19A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5A898324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6878D29E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7E34EFBB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4FDDCE32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0B3C3859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204A5C31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5FBF7D92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5041259A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6E4C5D6F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02A95906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35C8EBA9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780579E0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05218229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718B1511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7FB41386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3A5E00AE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434CD692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75D08430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5B6C2DE1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60290819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21288E7C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2BEEF800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09ACE062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4828D4E9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617CC928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0B3DED8F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61CF3B3F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6620D7D8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15057242" w14:textId="18C2E07C" w:rsidR="005F22EE" w:rsidRPr="00F744BD" w:rsidRDefault="00CA5F91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  <w:r>
              <w:rPr>
                <w:rFonts w:cstheme="minorHAnsi"/>
                <w:color w:val="1D1D59"/>
                <w:sz w:val="24"/>
                <w:szCs w:val="24"/>
              </w:rPr>
              <w:br/>
            </w:r>
            <w:r>
              <w:rPr>
                <w:rFonts w:cstheme="minorHAnsi"/>
                <w:color w:val="1D1D59"/>
                <w:sz w:val="24"/>
                <w:szCs w:val="24"/>
              </w:rPr>
              <w:br/>
            </w:r>
          </w:p>
          <w:p w14:paraId="0CFCF9F7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600E1DBE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1897F7E3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190D8E98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38240981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598D5AC0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  <w:p w14:paraId="1EDF5D21" w14:textId="77777777" w:rsidR="005F22EE" w:rsidRPr="00F744BD" w:rsidRDefault="005F22EE" w:rsidP="00161A04">
            <w:pPr>
              <w:rPr>
                <w:rFonts w:cstheme="minorHAnsi"/>
                <w:color w:val="1D1D59"/>
                <w:sz w:val="24"/>
                <w:szCs w:val="24"/>
              </w:rPr>
            </w:pPr>
          </w:p>
        </w:tc>
      </w:tr>
    </w:tbl>
    <w:p w14:paraId="309C87C2" w14:textId="336BFDB4" w:rsidR="00A25A35" w:rsidRPr="00F744BD" w:rsidRDefault="00161A04" w:rsidP="006B4C6C">
      <w:pPr>
        <w:ind w:left="720"/>
        <w:rPr>
          <w:rFonts w:cstheme="minorHAnsi"/>
          <w:color w:val="1D1D59"/>
          <w:sz w:val="24"/>
          <w:szCs w:val="24"/>
        </w:rPr>
      </w:pPr>
      <w:r>
        <w:rPr>
          <w:b/>
          <w:bCs/>
          <w:color w:val="1D1D59"/>
          <w:sz w:val="24"/>
          <w:szCs w:val="24"/>
        </w:rPr>
        <w:br/>
      </w:r>
      <w:r w:rsidR="00360BF7" w:rsidRPr="00360BF7">
        <w:rPr>
          <w:rFonts w:cstheme="minorHAnsi"/>
          <w:b/>
          <w:bCs/>
          <w:color w:val="1D1D59"/>
          <w:sz w:val="24"/>
          <w:szCs w:val="24"/>
        </w:rPr>
        <w:t xml:space="preserve">Please state clearly why you think this nominee should receive this award. Please include specific </w:t>
      </w:r>
      <w:r w:rsidR="00360BF7">
        <w:rPr>
          <w:rFonts w:cstheme="minorHAnsi"/>
          <w:b/>
          <w:bCs/>
          <w:color w:val="1D1D59"/>
          <w:sz w:val="24"/>
          <w:szCs w:val="24"/>
        </w:rPr>
        <w:br/>
      </w:r>
      <w:r w:rsidR="00360BF7" w:rsidRPr="00360BF7">
        <w:rPr>
          <w:rFonts w:cstheme="minorHAnsi"/>
          <w:b/>
          <w:bCs/>
          <w:color w:val="1D1D59"/>
          <w:sz w:val="24"/>
          <w:szCs w:val="24"/>
        </w:rPr>
        <w:t xml:space="preserve">examples, continuing on a separate page if necessary. Please attach any written supporting evidence </w:t>
      </w:r>
      <w:r w:rsidR="00360BF7">
        <w:rPr>
          <w:rFonts w:cstheme="minorHAnsi"/>
          <w:b/>
          <w:bCs/>
          <w:color w:val="1D1D59"/>
          <w:sz w:val="24"/>
          <w:szCs w:val="24"/>
        </w:rPr>
        <w:br/>
      </w:r>
      <w:r w:rsidR="00360BF7" w:rsidRPr="00360BF7">
        <w:rPr>
          <w:rFonts w:cstheme="minorHAnsi"/>
          <w:b/>
          <w:bCs/>
          <w:color w:val="1D1D59"/>
          <w:sz w:val="24"/>
          <w:szCs w:val="24"/>
        </w:rPr>
        <w:t>if available (no CVs, please). Please read guidance notes within this document.</w:t>
      </w:r>
      <w:r w:rsidR="005F22EE" w:rsidRPr="00F744BD">
        <w:rPr>
          <w:b/>
          <w:bCs/>
          <w:color w:val="1D1D59"/>
          <w:sz w:val="24"/>
          <w:szCs w:val="24"/>
        </w:rPr>
        <w:br/>
      </w:r>
    </w:p>
    <w:p w14:paraId="667439ED" w14:textId="792F8F61" w:rsidR="006B6A2F" w:rsidRPr="00A25A35" w:rsidRDefault="006B6A2F" w:rsidP="006B4C6C">
      <w:pPr>
        <w:ind w:left="720"/>
        <w:rPr>
          <w:rFonts w:cstheme="minorHAnsi"/>
          <w:color w:val="1D1D58"/>
          <w:sz w:val="24"/>
          <w:szCs w:val="24"/>
        </w:rPr>
      </w:pPr>
    </w:p>
    <w:p w14:paraId="71EBBB94" w14:textId="7B880FA1" w:rsidR="006B6A2F" w:rsidRDefault="006B6A2F" w:rsidP="006B4C6C">
      <w:pPr>
        <w:ind w:left="720"/>
        <w:rPr>
          <w:rFonts w:cstheme="minorHAnsi"/>
          <w:color w:val="1D1D58"/>
          <w:sz w:val="36"/>
          <w:szCs w:val="36"/>
        </w:rPr>
      </w:pPr>
    </w:p>
    <w:p w14:paraId="2DCC7EDD" w14:textId="192BA301" w:rsidR="006B6A2F" w:rsidRDefault="006B6A2F" w:rsidP="006B4C6C">
      <w:pPr>
        <w:ind w:left="720"/>
        <w:rPr>
          <w:rFonts w:cstheme="minorHAnsi"/>
          <w:color w:val="1D1D58"/>
          <w:sz w:val="36"/>
          <w:szCs w:val="36"/>
        </w:rPr>
      </w:pPr>
    </w:p>
    <w:p w14:paraId="3A19121D" w14:textId="6ED8B794" w:rsidR="006B6A2F" w:rsidRDefault="006B6A2F" w:rsidP="006B4C6C">
      <w:pPr>
        <w:ind w:left="720"/>
        <w:rPr>
          <w:rFonts w:cstheme="minorHAnsi"/>
          <w:color w:val="1D1D58"/>
          <w:sz w:val="36"/>
          <w:szCs w:val="36"/>
        </w:rPr>
      </w:pPr>
    </w:p>
    <w:p w14:paraId="0B0788D4" w14:textId="77777777" w:rsidR="006B6A2F" w:rsidRDefault="006B6A2F" w:rsidP="006B4C6C">
      <w:pPr>
        <w:ind w:left="720"/>
        <w:rPr>
          <w:rFonts w:cstheme="minorHAnsi"/>
          <w:color w:val="1D1D58"/>
          <w:sz w:val="36"/>
          <w:szCs w:val="36"/>
        </w:rPr>
      </w:pPr>
    </w:p>
    <w:p w14:paraId="232EC28E" w14:textId="53EA83F9" w:rsidR="00C42A87" w:rsidRDefault="00C42A87" w:rsidP="006B4C6C">
      <w:pPr>
        <w:ind w:left="720"/>
        <w:rPr>
          <w:rFonts w:cstheme="minorHAnsi"/>
          <w:color w:val="1D1D58"/>
          <w:sz w:val="36"/>
          <w:szCs w:val="36"/>
        </w:rPr>
      </w:pPr>
    </w:p>
    <w:p w14:paraId="49EE9A32" w14:textId="619E3E3D" w:rsidR="00C41E55" w:rsidRDefault="00C41E55" w:rsidP="006B4C6C">
      <w:pPr>
        <w:ind w:left="720"/>
        <w:rPr>
          <w:rFonts w:cstheme="minorHAnsi"/>
          <w:color w:val="1D1D58"/>
          <w:sz w:val="36"/>
          <w:szCs w:val="36"/>
        </w:rPr>
      </w:pPr>
    </w:p>
    <w:p w14:paraId="23C0175A" w14:textId="1B4C954A" w:rsidR="00C42A87" w:rsidRPr="00FE09C4" w:rsidRDefault="00C42A87" w:rsidP="00FE09C4">
      <w:pPr>
        <w:ind w:left="720"/>
        <w:rPr>
          <w:rFonts w:cstheme="minorHAnsi"/>
          <w:color w:val="1D1D58"/>
          <w:sz w:val="24"/>
          <w:szCs w:val="24"/>
        </w:rPr>
      </w:pPr>
    </w:p>
    <w:p w14:paraId="6407F732" w14:textId="77777777" w:rsidR="00C42A87" w:rsidRPr="00FE09C4" w:rsidRDefault="00C42A87" w:rsidP="00FE09C4">
      <w:pPr>
        <w:ind w:left="1440"/>
        <w:rPr>
          <w:rFonts w:cstheme="minorHAnsi"/>
          <w:color w:val="1D1D58"/>
          <w:sz w:val="24"/>
          <w:szCs w:val="24"/>
        </w:rPr>
      </w:pPr>
    </w:p>
    <w:p w14:paraId="607EF642" w14:textId="77777777" w:rsidR="00304027" w:rsidRPr="00FE09C4" w:rsidRDefault="00304027" w:rsidP="00FE09C4">
      <w:pPr>
        <w:ind w:left="1440"/>
        <w:rPr>
          <w:rFonts w:cstheme="minorHAnsi"/>
          <w:color w:val="1D1D58"/>
          <w:sz w:val="24"/>
          <w:szCs w:val="24"/>
        </w:rPr>
      </w:pPr>
    </w:p>
    <w:p w14:paraId="5F422AA2" w14:textId="77777777" w:rsidR="00304027" w:rsidRPr="00FE09C4" w:rsidRDefault="00304027" w:rsidP="00FE09C4">
      <w:pPr>
        <w:ind w:left="1440"/>
        <w:rPr>
          <w:rFonts w:cstheme="minorHAnsi"/>
          <w:color w:val="1D1D58"/>
          <w:sz w:val="24"/>
          <w:szCs w:val="24"/>
        </w:rPr>
      </w:pPr>
    </w:p>
    <w:p w14:paraId="6B3668CA" w14:textId="77777777" w:rsidR="00146198" w:rsidRPr="00FE09C4" w:rsidRDefault="00146198" w:rsidP="00FE09C4">
      <w:pPr>
        <w:ind w:left="1440"/>
        <w:rPr>
          <w:sz w:val="24"/>
          <w:szCs w:val="24"/>
        </w:rPr>
      </w:pPr>
    </w:p>
    <w:p w14:paraId="39ACD6DE" w14:textId="297EB2E3" w:rsidR="00554E9F" w:rsidRPr="00FE09C4" w:rsidRDefault="00554E9F" w:rsidP="00FE09C4">
      <w:pPr>
        <w:ind w:left="720"/>
        <w:rPr>
          <w:sz w:val="24"/>
          <w:szCs w:val="24"/>
        </w:rPr>
      </w:pPr>
    </w:p>
    <w:p w14:paraId="58255203" w14:textId="2AC83055" w:rsidR="004B0441" w:rsidRPr="00FE09C4" w:rsidRDefault="004B0441" w:rsidP="00FE09C4">
      <w:pPr>
        <w:ind w:left="720"/>
        <w:rPr>
          <w:sz w:val="24"/>
          <w:szCs w:val="24"/>
        </w:rPr>
      </w:pPr>
    </w:p>
    <w:p w14:paraId="5CF2EE4A" w14:textId="6EAC7CAC" w:rsidR="004B0441" w:rsidRPr="00FE09C4" w:rsidRDefault="004B0441" w:rsidP="00FE09C4">
      <w:pPr>
        <w:ind w:left="720"/>
        <w:rPr>
          <w:sz w:val="24"/>
          <w:szCs w:val="24"/>
        </w:rPr>
      </w:pPr>
    </w:p>
    <w:p w14:paraId="6A37D2FC" w14:textId="7AA5FB2A" w:rsidR="004B0441" w:rsidRPr="00FE09C4" w:rsidRDefault="004B0441" w:rsidP="00FE09C4">
      <w:pPr>
        <w:ind w:left="720"/>
        <w:rPr>
          <w:sz w:val="24"/>
          <w:szCs w:val="24"/>
        </w:rPr>
      </w:pPr>
    </w:p>
    <w:p w14:paraId="4CA1707F" w14:textId="686583E3" w:rsidR="004B0441" w:rsidRPr="00FE09C4" w:rsidRDefault="004B0441" w:rsidP="00FE09C4">
      <w:pPr>
        <w:ind w:left="720"/>
        <w:rPr>
          <w:sz w:val="24"/>
          <w:szCs w:val="24"/>
        </w:rPr>
      </w:pPr>
    </w:p>
    <w:p w14:paraId="19818DCF" w14:textId="1A29F8B9" w:rsidR="004B0441" w:rsidRPr="00FE09C4" w:rsidRDefault="004B0441" w:rsidP="00FE09C4">
      <w:pPr>
        <w:ind w:left="720"/>
        <w:rPr>
          <w:sz w:val="24"/>
          <w:szCs w:val="24"/>
        </w:rPr>
      </w:pPr>
    </w:p>
    <w:p w14:paraId="57377F5D" w14:textId="071DE86F" w:rsidR="004B0441" w:rsidRPr="00FE09C4" w:rsidRDefault="004B0441" w:rsidP="00FE09C4">
      <w:pPr>
        <w:ind w:left="720"/>
        <w:rPr>
          <w:sz w:val="24"/>
          <w:szCs w:val="24"/>
        </w:rPr>
      </w:pPr>
    </w:p>
    <w:p w14:paraId="216A8F0B" w14:textId="0FFE4CA0" w:rsidR="004B0441" w:rsidRPr="00FE09C4" w:rsidRDefault="004B0441" w:rsidP="00FE09C4">
      <w:pPr>
        <w:ind w:left="720"/>
        <w:rPr>
          <w:sz w:val="24"/>
          <w:szCs w:val="24"/>
        </w:rPr>
      </w:pPr>
    </w:p>
    <w:p w14:paraId="29CE4F5F" w14:textId="6AC7C0A8" w:rsidR="004B0441" w:rsidRPr="00FE09C4" w:rsidRDefault="004B0441" w:rsidP="00FE09C4">
      <w:pPr>
        <w:ind w:left="720"/>
        <w:rPr>
          <w:sz w:val="24"/>
          <w:szCs w:val="24"/>
        </w:rPr>
      </w:pPr>
    </w:p>
    <w:p w14:paraId="0C36E25F" w14:textId="30971B5F" w:rsidR="004B0441" w:rsidRPr="00FE09C4" w:rsidRDefault="004B0441" w:rsidP="00FE09C4">
      <w:pPr>
        <w:ind w:left="720"/>
        <w:rPr>
          <w:sz w:val="24"/>
          <w:szCs w:val="24"/>
        </w:rPr>
      </w:pPr>
    </w:p>
    <w:p w14:paraId="3001E294" w14:textId="535E2427" w:rsidR="004B0441" w:rsidRPr="00FE09C4" w:rsidRDefault="004B0441" w:rsidP="00FE09C4">
      <w:pPr>
        <w:ind w:left="720"/>
        <w:rPr>
          <w:sz w:val="24"/>
          <w:szCs w:val="24"/>
        </w:rPr>
      </w:pPr>
    </w:p>
    <w:p w14:paraId="5D9DC495" w14:textId="088B6EDC" w:rsidR="004B0441" w:rsidRPr="00FE09C4" w:rsidRDefault="004B0441" w:rsidP="00FE09C4">
      <w:pPr>
        <w:ind w:left="720"/>
        <w:rPr>
          <w:sz w:val="24"/>
          <w:szCs w:val="24"/>
        </w:rPr>
      </w:pPr>
    </w:p>
    <w:p w14:paraId="49016F18" w14:textId="3D0E960A" w:rsidR="002C0F02" w:rsidRPr="002C0F02" w:rsidRDefault="00161A04" w:rsidP="002C0F0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59"/>
          <w:sz w:val="24"/>
          <w:szCs w:val="24"/>
        </w:rPr>
      </w:pP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>
        <w:br/>
      </w:r>
      <w:r>
        <w:br/>
      </w:r>
      <w:r>
        <w:br/>
      </w:r>
      <w:r>
        <w:rPr>
          <w:rFonts w:ascii="Calibri" w:hAnsi="Calibri" w:cs="Calibri"/>
          <w:b/>
          <w:bCs/>
          <w:noProof/>
          <w:color w:val="1D1D59"/>
          <w:sz w:val="24"/>
          <w:szCs w:val="24"/>
        </w:rPr>
        <w:br/>
      </w:r>
      <w:r>
        <w:rPr>
          <w:rFonts w:ascii="Calibri" w:hAnsi="Calibri" w:cs="Calibri"/>
          <w:b/>
          <w:bCs/>
          <w:noProof/>
          <w:color w:val="1D1D59"/>
          <w:sz w:val="24"/>
          <w:szCs w:val="24"/>
        </w:rPr>
        <w:br/>
      </w:r>
      <w:r>
        <w:rPr>
          <w:rFonts w:ascii="Calibri" w:hAnsi="Calibri" w:cs="Calibri"/>
          <w:b/>
          <w:bCs/>
          <w:noProof/>
          <w:color w:val="1D1D59"/>
          <w:sz w:val="24"/>
          <w:szCs w:val="24"/>
        </w:rPr>
        <w:br/>
      </w:r>
      <w:r>
        <w:rPr>
          <w:rFonts w:ascii="Calibri" w:hAnsi="Calibri" w:cs="Calibri"/>
          <w:b/>
          <w:bCs/>
          <w:noProof/>
          <w:color w:val="1D1D59"/>
          <w:sz w:val="24"/>
          <w:szCs w:val="24"/>
        </w:rPr>
        <w:lastRenderedPageBreak/>
        <w:br/>
        <w:t xml:space="preserve">           </w:t>
      </w:r>
      <w:r w:rsidR="00780565">
        <w:rPr>
          <w:rFonts w:ascii="Calibri" w:hAnsi="Calibri" w:cs="Calibri"/>
          <w:b/>
          <w:bCs/>
          <w:noProof/>
          <w:color w:val="1D1D59"/>
          <w:sz w:val="24"/>
          <w:szCs w:val="24"/>
        </w:rPr>
        <w:drawing>
          <wp:inline distT="0" distB="0" distL="0" distR="0" wp14:anchorId="5E9A3FD5" wp14:editId="2E47DFFD">
            <wp:extent cx="2112000" cy="396000"/>
            <wp:effectExtent l="0" t="0" r="3175" b="4445"/>
            <wp:docPr id="59" name="Picture 59" descr="A white and black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white and black sign&#10;&#10;Description automatically generated with low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2000" cy="3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09C4" w:rsidRPr="00FE09C4">
        <w:rPr>
          <w:rFonts w:ascii="Calibri" w:hAnsi="Calibri" w:cs="Calibri"/>
          <w:b/>
          <w:bCs/>
          <w:color w:val="1D1D59"/>
          <w:sz w:val="24"/>
          <w:szCs w:val="24"/>
        </w:rPr>
        <w:t xml:space="preserve"> </w:t>
      </w:r>
      <w:r w:rsidR="00780565">
        <w:rPr>
          <w:rFonts w:ascii="Calibri" w:hAnsi="Calibri" w:cs="Calibri"/>
          <w:b/>
          <w:bCs/>
          <w:color w:val="1D1D59"/>
          <w:sz w:val="24"/>
          <w:szCs w:val="24"/>
        </w:rPr>
        <w:br/>
      </w:r>
      <w:r w:rsidR="00780565">
        <w:rPr>
          <w:rFonts w:ascii="Calibri" w:hAnsi="Calibri" w:cs="Calibri"/>
          <w:b/>
          <w:bCs/>
          <w:color w:val="1D1D59"/>
          <w:sz w:val="24"/>
          <w:szCs w:val="24"/>
        </w:rPr>
        <w:br/>
      </w:r>
      <w:r w:rsidRPr="002C0F02">
        <w:rPr>
          <w:rFonts w:cstheme="minorHAnsi"/>
          <w:b/>
          <w:bCs/>
          <w:color w:val="1D1D59"/>
          <w:sz w:val="24"/>
          <w:szCs w:val="24"/>
        </w:rPr>
        <w:t xml:space="preserve">            </w:t>
      </w:r>
      <w:r w:rsidR="002C0F02">
        <w:rPr>
          <w:rFonts w:cstheme="minorHAnsi"/>
          <w:b/>
          <w:bCs/>
          <w:color w:val="1D1D59"/>
          <w:sz w:val="24"/>
          <w:szCs w:val="24"/>
        </w:rPr>
        <w:t xml:space="preserve"> </w:t>
      </w:r>
      <w:r w:rsidR="002C0F02" w:rsidRPr="002C0F02">
        <w:rPr>
          <w:rFonts w:cstheme="minorHAnsi"/>
          <w:b/>
          <w:bCs/>
          <w:color w:val="1D1D59"/>
          <w:sz w:val="24"/>
          <w:szCs w:val="24"/>
        </w:rPr>
        <w:t>You must provide the names and addresses of two referees who will support your nomination.</w:t>
      </w:r>
    </w:p>
    <w:p w14:paraId="570FCB1A" w14:textId="77777777" w:rsidR="002C0F02" w:rsidRPr="002C0F02" w:rsidRDefault="002C0F02" w:rsidP="002C0F0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1D1D59"/>
          <w:sz w:val="24"/>
          <w:szCs w:val="24"/>
        </w:rPr>
      </w:pPr>
      <w:r w:rsidRPr="002C0F02">
        <w:rPr>
          <w:rFonts w:cstheme="minorHAnsi"/>
          <w:b/>
          <w:bCs/>
          <w:color w:val="1D1D59"/>
          <w:sz w:val="24"/>
          <w:szCs w:val="24"/>
        </w:rPr>
        <w:t xml:space="preserve"> </w:t>
      </w:r>
    </w:p>
    <w:p w14:paraId="13EF870E" w14:textId="0CA1FDEB" w:rsidR="002C0F02" w:rsidRPr="00D52909" w:rsidRDefault="002C0F02" w:rsidP="002C0F02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1D1D59"/>
          <w:sz w:val="24"/>
          <w:szCs w:val="24"/>
        </w:rPr>
      </w:pPr>
      <w:r w:rsidRPr="00D52909">
        <w:rPr>
          <w:rFonts w:cstheme="minorHAnsi"/>
          <w:color w:val="1D1D59"/>
          <w:sz w:val="24"/>
          <w:szCs w:val="24"/>
        </w:rPr>
        <w:t xml:space="preserve">Please can the reference text be included either in the space provided, or as a separate attachment </w:t>
      </w:r>
      <w:r w:rsidR="00D52909">
        <w:rPr>
          <w:rFonts w:cstheme="minorHAnsi"/>
          <w:color w:val="1D1D59"/>
          <w:sz w:val="24"/>
          <w:szCs w:val="24"/>
        </w:rPr>
        <w:t>with</w:t>
      </w:r>
      <w:r w:rsidRPr="00D52909">
        <w:rPr>
          <w:rFonts w:cstheme="minorHAnsi"/>
          <w:color w:val="1D1D59"/>
          <w:sz w:val="24"/>
          <w:szCs w:val="24"/>
        </w:rPr>
        <w:br/>
        <w:t xml:space="preserve">this application form.   </w:t>
      </w:r>
    </w:p>
    <w:p w14:paraId="05F4AD01" w14:textId="56FC02C5" w:rsidR="00FE09C4" w:rsidRPr="002C0F02" w:rsidRDefault="002C0F02" w:rsidP="002C0F02">
      <w:pPr>
        <w:ind w:left="720"/>
        <w:rPr>
          <w:rFonts w:ascii="Calibri" w:hAnsi="Calibri" w:cs="Calibri"/>
          <w:color w:val="1D1D59"/>
          <w:sz w:val="24"/>
          <w:szCs w:val="24"/>
        </w:rPr>
      </w:pPr>
      <w:r w:rsidRPr="00AE56F4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5F2B55E" wp14:editId="037D6ABB">
                <wp:simplePos x="0" y="0"/>
                <wp:positionH relativeFrom="margin">
                  <wp:posOffset>447675</wp:posOffset>
                </wp:positionH>
                <wp:positionV relativeFrom="paragraph">
                  <wp:posOffset>601980</wp:posOffset>
                </wp:positionV>
                <wp:extent cx="6645275" cy="0"/>
                <wp:effectExtent l="19050" t="38100" r="79375" b="114300"/>
                <wp:wrapNone/>
                <wp:docPr id="68" name="Straight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527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C9900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3BEE1D3A" id="Straight Connector 68" o:spid="_x0000_s1026" style="position:absolute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5.25pt,47.4pt" to="558.5pt,4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" strokecolor="#c90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 w:rsidR="007C5397" w:rsidRPr="00F744BD">
        <w:rPr>
          <w:rFonts w:ascii="Calibri" w:hAnsi="Calibri" w:cs="Calibri"/>
          <w:b/>
          <w:bCs/>
          <w:color w:val="1D1D59"/>
          <w:sz w:val="24"/>
          <w:szCs w:val="24"/>
        </w:rPr>
        <w:br/>
      </w:r>
      <w:r w:rsidR="007C5397" w:rsidRPr="00F744BD">
        <w:rPr>
          <w:b/>
          <w:bCs/>
          <w:color w:val="1D1D59"/>
          <w:sz w:val="24"/>
          <w:szCs w:val="24"/>
        </w:rPr>
        <w:t>FIRST REFEREE</w:t>
      </w:r>
      <w:r w:rsidR="007C5397" w:rsidRPr="00F744BD">
        <w:rPr>
          <w:b/>
          <w:bCs/>
          <w:color w:val="1D1D59"/>
          <w:sz w:val="24"/>
          <w:szCs w:val="24"/>
        </w:rPr>
        <w:br/>
      </w:r>
    </w:p>
    <w:tbl>
      <w:tblPr>
        <w:tblStyle w:val="TableGrid"/>
        <w:tblW w:w="0" w:type="auto"/>
        <w:tblInd w:w="699" w:type="dxa"/>
        <w:tblLook w:val="04A0" w:firstRow="1" w:lastRow="0" w:firstColumn="1" w:lastColumn="0" w:noHBand="0" w:noVBand="1"/>
      </w:tblPr>
      <w:tblGrid>
        <w:gridCol w:w="4825"/>
        <w:gridCol w:w="5670"/>
      </w:tblGrid>
      <w:tr w:rsidR="00F744BD" w:rsidRPr="00F744BD" w14:paraId="42ECE009" w14:textId="77777777" w:rsidTr="00276B7F">
        <w:tc>
          <w:tcPr>
            <w:tcW w:w="4825" w:type="dxa"/>
            <w:tcBorders>
              <w:top w:val="single" w:sz="4" w:space="0" w:color="auto"/>
            </w:tcBorders>
          </w:tcPr>
          <w:p w14:paraId="4A441E13" w14:textId="171D380D" w:rsidR="00FE09C4" w:rsidRPr="00F744BD" w:rsidRDefault="008F6257" w:rsidP="008F6257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Name (Including title): 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3242ACD3" w14:textId="77777777" w:rsidR="00FE09C4" w:rsidRPr="00F744BD" w:rsidRDefault="00FE09C4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</w:tc>
      </w:tr>
      <w:tr w:rsidR="00F744BD" w:rsidRPr="00F744BD" w14:paraId="3A17C8DC" w14:textId="77777777" w:rsidTr="00276B7F">
        <w:tc>
          <w:tcPr>
            <w:tcW w:w="4825" w:type="dxa"/>
          </w:tcPr>
          <w:p w14:paraId="145B9AC1" w14:textId="74813EC7" w:rsidR="00FE09C4" w:rsidRPr="00F744BD" w:rsidRDefault="00FE09C4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Addres</w:t>
            </w:r>
            <w:r w:rsidR="008F6257" w:rsidRPr="00F744BD">
              <w:rPr>
                <w:rFonts w:asciiTheme="minorHAnsi" w:hAnsiTheme="minorHAnsi" w:cstheme="minorHAnsi"/>
                <w:color w:val="1D1D59"/>
              </w:rPr>
              <w:t>s</w:t>
            </w:r>
            <w:r w:rsidRPr="00F744BD">
              <w:rPr>
                <w:rFonts w:asciiTheme="minorHAnsi" w:hAnsiTheme="minorHAnsi" w:cstheme="minorHAnsi"/>
                <w:color w:val="1D1D59"/>
              </w:rPr>
              <w:t xml:space="preserve">: </w:t>
            </w:r>
          </w:p>
          <w:p w14:paraId="194C9DA8" w14:textId="2F1204CE" w:rsidR="00FE09C4" w:rsidRPr="00F744BD" w:rsidRDefault="00FE09C4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5670" w:type="dxa"/>
          </w:tcPr>
          <w:p w14:paraId="2B48EAB5" w14:textId="77777777" w:rsidR="00FE09C4" w:rsidRPr="00F744BD" w:rsidRDefault="00FE09C4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2760EFD5" w14:textId="77777777" w:rsidR="00FE09C4" w:rsidRPr="00F744BD" w:rsidRDefault="00FE09C4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4CDD7C32" w14:textId="77777777" w:rsidR="00FE09C4" w:rsidRPr="00F744BD" w:rsidRDefault="00FE09C4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67F25E62" w14:textId="77777777" w:rsidR="00FE09C4" w:rsidRPr="00F744BD" w:rsidRDefault="00FE09C4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581BB5BC" w14:textId="77777777" w:rsidR="00FE09C4" w:rsidRPr="00F744BD" w:rsidRDefault="00FE09C4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Postcode:</w:t>
            </w:r>
          </w:p>
        </w:tc>
      </w:tr>
      <w:tr w:rsidR="00F744BD" w:rsidRPr="00F744BD" w14:paraId="1DEBABF3" w14:textId="77777777" w:rsidTr="00276B7F">
        <w:tc>
          <w:tcPr>
            <w:tcW w:w="4825" w:type="dxa"/>
          </w:tcPr>
          <w:p w14:paraId="3D81786A" w14:textId="77777777" w:rsidR="00FE09C4" w:rsidRPr="00F744BD" w:rsidRDefault="00FE09C4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Email address: </w:t>
            </w:r>
          </w:p>
        </w:tc>
        <w:tc>
          <w:tcPr>
            <w:tcW w:w="5670" w:type="dxa"/>
          </w:tcPr>
          <w:p w14:paraId="2AF541D7" w14:textId="77777777" w:rsidR="00FE09C4" w:rsidRPr="00F744BD" w:rsidRDefault="00FE09C4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</w:tc>
      </w:tr>
      <w:tr w:rsidR="009D5F8F" w:rsidRPr="00F744BD" w14:paraId="426C26F6" w14:textId="77777777" w:rsidTr="0010300B">
        <w:tc>
          <w:tcPr>
            <w:tcW w:w="10495" w:type="dxa"/>
            <w:gridSpan w:val="2"/>
          </w:tcPr>
          <w:p w14:paraId="47A2FDA0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Reference:</w:t>
            </w:r>
          </w:p>
          <w:p w14:paraId="17B5BB4C" w14:textId="5A38946D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55E7B56B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4FB16CE8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2EF5B348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43A4A5FC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44C0BF30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0158B032" w14:textId="1E808D7D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</w:tc>
      </w:tr>
    </w:tbl>
    <w:p w14:paraId="1F7B26BD" w14:textId="49DC619E" w:rsidR="004B0441" w:rsidRPr="00F744BD" w:rsidRDefault="004B0441">
      <w:pPr>
        <w:rPr>
          <w:color w:val="1D1D59"/>
        </w:rPr>
      </w:pPr>
    </w:p>
    <w:p w14:paraId="1D0C2F42" w14:textId="7902E0D4" w:rsidR="008F6257" w:rsidRPr="00F744BD" w:rsidRDefault="00613000" w:rsidP="008F6257">
      <w:pPr>
        <w:ind w:left="720"/>
        <w:rPr>
          <w:color w:val="1D1D59"/>
          <w:sz w:val="24"/>
          <w:szCs w:val="24"/>
        </w:rPr>
      </w:pPr>
      <w:r w:rsidRPr="00B52024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2DF801B" wp14:editId="1B4E514B">
                <wp:simplePos x="0" y="0"/>
                <wp:positionH relativeFrom="margin">
                  <wp:posOffset>457200</wp:posOffset>
                </wp:positionH>
                <wp:positionV relativeFrom="paragraph">
                  <wp:posOffset>390508</wp:posOffset>
                </wp:positionV>
                <wp:extent cx="6645275" cy="0"/>
                <wp:effectExtent l="19050" t="38100" r="79375" b="114300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527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C9900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4E9D211D" id="Straight Connector 69" o:spid="_x0000_s1026" style="position:absolute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6pt,30.75pt" to="559.25pt,3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" strokecolor="#c90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 w:rsidR="008F6257" w:rsidRPr="00F744BD">
        <w:rPr>
          <w:b/>
          <w:bCs/>
          <w:color w:val="1D1D59"/>
          <w:sz w:val="24"/>
          <w:szCs w:val="24"/>
        </w:rPr>
        <w:t>SECOND REFEREE</w:t>
      </w:r>
      <w:r w:rsidR="008F6257" w:rsidRPr="00F744BD">
        <w:rPr>
          <w:b/>
          <w:bCs/>
          <w:color w:val="1D1D59"/>
          <w:sz w:val="24"/>
          <w:szCs w:val="24"/>
        </w:rPr>
        <w:br/>
      </w:r>
    </w:p>
    <w:tbl>
      <w:tblPr>
        <w:tblStyle w:val="TableGrid"/>
        <w:tblW w:w="0" w:type="auto"/>
        <w:tblInd w:w="699" w:type="dxa"/>
        <w:tblLook w:val="04A0" w:firstRow="1" w:lastRow="0" w:firstColumn="1" w:lastColumn="0" w:noHBand="0" w:noVBand="1"/>
      </w:tblPr>
      <w:tblGrid>
        <w:gridCol w:w="4825"/>
        <w:gridCol w:w="5670"/>
      </w:tblGrid>
      <w:tr w:rsidR="00F744BD" w:rsidRPr="00F744BD" w14:paraId="1AF2B176" w14:textId="77777777" w:rsidTr="00276B7F">
        <w:tc>
          <w:tcPr>
            <w:tcW w:w="4825" w:type="dxa"/>
            <w:tcBorders>
              <w:top w:val="single" w:sz="4" w:space="0" w:color="auto"/>
            </w:tcBorders>
          </w:tcPr>
          <w:p w14:paraId="777DBE3C" w14:textId="77777777" w:rsidR="008F6257" w:rsidRPr="00F744BD" w:rsidRDefault="008F6257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Name (Including title): 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2DF7EAAD" w14:textId="77777777" w:rsidR="008F6257" w:rsidRPr="00F744BD" w:rsidRDefault="008F6257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</w:tc>
      </w:tr>
      <w:tr w:rsidR="00F744BD" w:rsidRPr="00F744BD" w14:paraId="172778B2" w14:textId="77777777" w:rsidTr="00276B7F">
        <w:tc>
          <w:tcPr>
            <w:tcW w:w="4825" w:type="dxa"/>
          </w:tcPr>
          <w:p w14:paraId="6B8EC1B3" w14:textId="77777777" w:rsidR="008F6257" w:rsidRPr="00F744BD" w:rsidRDefault="008F6257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Address: </w:t>
            </w:r>
          </w:p>
          <w:p w14:paraId="5EA9D4F4" w14:textId="77777777" w:rsidR="008F6257" w:rsidRPr="00F744BD" w:rsidRDefault="008F6257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</w:tc>
        <w:tc>
          <w:tcPr>
            <w:tcW w:w="5670" w:type="dxa"/>
          </w:tcPr>
          <w:p w14:paraId="345B8842" w14:textId="77777777" w:rsidR="008F6257" w:rsidRPr="00F744BD" w:rsidRDefault="008F6257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368709DE" w14:textId="77777777" w:rsidR="008F6257" w:rsidRPr="00F744BD" w:rsidRDefault="008F6257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759264D5" w14:textId="77777777" w:rsidR="008F6257" w:rsidRPr="00F744BD" w:rsidRDefault="008F6257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0C3341C2" w14:textId="77777777" w:rsidR="008F6257" w:rsidRPr="00F744BD" w:rsidRDefault="008F6257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256E650D" w14:textId="77777777" w:rsidR="008F6257" w:rsidRPr="00F744BD" w:rsidRDefault="008F6257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Postcode:</w:t>
            </w:r>
          </w:p>
        </w:tc>
      </w:tr>
      <w:tr w:rsidR="00F744BD" w:rsidRPr="00F744BD" w14:paraId="0B5AD23D" w14:textId="77777777" w:rsidTr="00276B7F">
        <w:tc>
          <w:tcPr>
            <w:tcW w:w="4825" w:type="dxa"/>
          </w:tcPr>
          <w:p w14:paraId="604DF764" w14:textId="77777777" w:rsidR="008F6257" w:rsidRPr="00F744BD" w:rsidRDefault="008F6257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 xml:space="preserve">Email address: </w:t>
            </w:r>
          </w:p>
        </w:tc>
        <w:tc>
          <w:tcPr>
            <w:tcW w:w="5670" w:type="dxa"/>
          </w:tcPr>
          <w:p w14:paraId="2A18900B" w14:textId="77777777" w:rsidR="008F6257" w:rsidRPr="00F744BD" w:rsidRDefault="008F6257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</w:tc>
      </w:tr>
      <w:tr w:rsidR="009D5F8F" w:rsidRPr="00F744BD" w14:paraId="15086F62" w14:textId="77777777" w:rsidTr="006557C0">
        <w:tc>
          <w:tcPr>
            <w:tcW w:w="10495" w:type="dxa"/>
            <w:gridSpan w:val="2"/>
          </w:tcPr>
          <w:p w14:paraId="2CBDE331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  <w:r w:rsidRPr="00F744BD">
              <w:rPr>
                <w:rFonts w:asciiTheme="minorHAnsi" w:hAnsiTheme="minorHAnsi" w:cstheme="minorHAnsi"/>
                <w:color w:val="1D1D59"/>
              </w:rPr>
              <w:t>Reference:</w:t>
            </w:r>
          </w:p>
          <w:p w14:paraId="5309F666" w14:textId="36711EF8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403E8145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38F20238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374BE321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75553915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617BE180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  <w:p w14:paraId="6886C38A" w14:textId="77777777" w:rsidR="009D5F8F" w:rsidRPr="00F744BD" w:rsidRDefault="009D5F8F" w:rsidP="0002332F">
            <w:pPr>
              <w:pStyle w:val="Default"/>
              <w:rPr>
                <w:rFonts w:asciiTheme="minorHAnsi" w:hAnsiTheme="minorHAnsi" w:cstheme="minorHAnsi"/>
                <w:color w:val="1D1D59"/>
              </w:rPr>
            </w:pPr>
          </w:p>
        </w:tc>
      </w:tr>
    </w:tbl>
    <w:p w14:paraId="7FA5CBCE" w14:textId="77777777" w:rsidR="008F6257" w:rsidRPr="00F744BD" w:rsidRDefault="008F6257" w:rsidP="008F6257">
      <w:pPr>
        <w:rPr>
          <w:color w:val="1D1D59"/>
        </w:rPr>
      </w:pPr>
    </w:p>
    <w:p w14:paraId="77339538" w14:textId="500E5325" w:rsidR="00CC2439" w:rsidRPr="00F744BD" w:rsidRDefault="00CC2439" w:rsidP="00CC2439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b/>
          <w:bCs/>
          <w:color w:val="1D1D59"/>
          <w:sz w:val="23"/>
          <w:szCs w:val="23"/>
        </w:rPr>
      </w:pPr>
      <w:r w:rsidRPr="00CC2439">
        <w:rPr>
          <w:rFonts w:ascii="Calibri" w:hAnsi="Calibri" w:cs="Calibri"/>
          <w:b/>
          <w:bCs/>
          <w:color w:val="1D1D59"/>
          <w:sz w:val="23"/>
          <w:szCs w:val="23"/>
        </w:rPr>
        <w:t xml:space="preserve">Signed by nominator …………………………………………. </w:t>
      </w:r>
    </w:p>
    <w:p w14:paraId="509889E2" w14:textId="06EE7BF8" w:rsidR="00CC2439" w:rsidRPr="00F744BD" w:rsidRDefault="00CC2439" w:rsidP="00CC2439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b/>
          <w:bCs/>
          <w:color w:val="1D1D59"/>
          <w:sz w:val="23"/>
          <w:szCs w:val="23"/>
        </w:rPr>
      </w:pPr>
    </w:p>
    <w:p w14:paraId="7D6842B7" w14:textId="77777777" w:rsidR="00CC2439" w:rsidRPr="00CC2439" w:rsidRDefault="00CC2439" w:rsidP="00CC2439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  <w:sz w:val="23"/>
          <w:szCs w:val="23"/>
        </w:rPr>
      </w:pPr>
      <w:r w:rsidRPr="00CC2439">
        <w:rPr>
          <w:rFonts w:ascii="Calibri" w:hAnsi="Calibri" w:cs="Calibri"/>
          <w:b/>
          <w:bCs/>
          <w:color w:val="1D1D59"/>
          <w:sz w:val="23"/>
          <w:szCs w:val="23"/>
        </w:rPr>
        <w:t xml:space="preserve">Date: …………………………………………. </w:t>
      </w:r>
    </w:p>
    <w:p w14:paraId="06169CE8" w14:textId="77777777" w:rsidR="00CC2439" w:rsidRPr="00CC2439" w:rsidRDefault="00CC2439" w:rsidP="00CC2439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  <w:sz w:val="23"/>
          <w:szCs w:val="23"/>
        </w:rPr>
      </w:pPr>
    </w:p>
    <w:p w14:paraId="6183EEC2" w14:textId="18CD9D05" w:rsidR="00EE2677" w:rsidRPr="005A28B9" w:rsidRDefault="00AD4A0A" w:rsidP="005A28B9">
      <w:r>
        <w:rPr>
          <w:noProof/>
        </w:rPr>
        <w:lastRenderedPageBreak/>
        <w:drawing>
          <wp:inline distT="0" distB="0" distL="0" distR="0" wp14:anchorId="14C2629C" wp14:editId="771E98D7">
            <wp:extent cx="7558860" cy="10692129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8860" cy="10692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E2677" w:rsidRPr="005A28B9" w:rsidSect="00682DCA">
      <w:headerReference w:type="default" r:id="rId11"/>
      <w:footerReference w:type="default" r:id="rId12"/>
      <w:headerReference w:type="first" r:id="rId13"/>
      <w:pgSz w:w="11906" w:h="16838" w:code="9"/>
      <w:pgMar w:top="0" w:right="0" w:bottom="0" w:left="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0DB9E" w14:textId="77777777" w:rsidR="004B0441" w:rsidRDefault="004B0441" w:rsidP="004B0441">
      <w:pPr>
        <w:spacing w:after="0" w:line="240" w:lineRule="auto"/>
      </w:pPr>
      <w:r>
        <w:separator/>
      </w:r>
    </w:p>
  </w:endnote>
  <w:endnote w:type="continuationSeparator" w:id="0">
    <w:p w14:paraId="69472953" w14:textId="77777777" w:rsidR="004B0441" w:rsidRDefault="004B0441" w:rsidP="004B0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8413176"/>
      <w:docPartObj>
        <w:docPartGallery w:val="Page Numbers (Bottom of Page)"/>
        <w:docPartUnique/>
      </w:docPartObj>
    </w:sdtPr>
    <w:sdtEndPr>
      <w:rPr>
        <w:b/>
        <w:bCs/>
        <w:noProof/>
        <w:color w:val="1D1D59"/>
      </w:rPr>
    </w:sdtEndPr>
    <w:sdtContent>
      <w:p w14:paraId="40D8EAD5" w14:textId="46774C32" w:rsidR="0067389C" w:rsidRPr="0067389C" w:rsidRDefault="0067389C">
        <w:pPr>
          <w:pStyle w:val="Footer"/>
          <w:jc w:val="center"/>
          <w:rPr>
            <w:b/>
            <w:bCs/>
            <w:color w:val="1D1D59"/>
          </w:rPr>
        </w:pPr>
        <w:r w:rsidRPr="0067389C">
          <w:rPr>
            <w:b/>
            <w:bCs/>
            <w:color w:val="1D1D59"/>
          </w:rPr>
          <w:fldChar w:fldCharType="begin"/>
        </w:r>
        <w:r w:rsidRPr="0067389C">
          <w:rPr>
            <w:b/>
            <w:bCs/>
            <w:color w:val="1D1D59"/>
          </w:rPr>
          <w:instrText xml:space="preserve"> PAGE   \* MERGEFORMAT </w:instrText>
        </w:r>
        <w:r w:rsidRPr="0067389C">
          <w:rPr>
            <w:b/>
            <w:bCs/>
            <w:color w:val="1D1D59"/>
          </w:rPr>
          <w:fldChar w:fldCharType="separate"/>
        </w:r>
        <w:r w:rsidRPr="0067389C">
          <w:rPr>
            <w:b/>
            <w:bCs/>
            <w:noProof/>
            <w:color w:val="1D1D59"/>
          </w:rPr>
          <w:t>2</w:t>
        </w:r>
        <w:r w:rsidRPr="0067389C">
          <w:rPr>
            <w:b/>
            <w:bCs/>
            <w:noProof/>
            <w:color w:val="1D1D59"/>
          </w:rPr>
          <w:fldChar w:fldCharType="end"/>
        </w:r>
      </w:p>
    </w:sdtContent>
  </w:sdt>
  <w:p w14:paraId="603B2D24" w14:textId="3671A522" w:rsidR="008E705C" w:rsidRDefault="008E70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5B2AF" w14:textId="77777777" w:rsidR="004B0441" w:rsidRDefault="004B0441" w:rsidP="004B0441">
      <w:pPr>
        <w:spacing w:after="0" w:line="240" w:lineRule="auto"/>
      </w:pPr>
      <w:r>
        <w:separator/>
      </w:r>
    </w:p>
  </w:footnote>
  <w:footnote w:type="continuationSeparator" w:id="0">
    <w:p w14:paraId="13AB79C3" w14:textId="77777777" w:rsidR="004B0441" w:rsidRDefault="004B0441" w:rsidP="004B04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306C0" w14:textId="6520DDA3" w:rsidR="00965F7E" w:rsidRDefault="00965F7E">
    <w:pPr>
      <w:pStyle w:val="Header"/>
    </w:pPr>
    <w:r>
      <w:rPr>
        <w:noProof/>
      </w:rPr>
      <w:drawing>
        <wp:inline distT="0" distB="0" distL="0" distR="0" wp14:anchorId="38E396A6" wp14:editId="411C9499">
          <wp:extent cx="7560310" cy="597535"/>
          <wp:effectExtent l="0" t="0" r="2540" b="0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310" cy="597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26F19" w14:textId="45755463" w:rsidR="00A74704" w:rsidRDefault="00A74704">
    <w:pPr>
      <w:pStyle w:val="Header"/>
    </w:pPr>
    <w:r>
      <w:rPr>
        <w:noProof/>
      </w:rPr>
      <w:drawing>
        <wp:inline distT="0" distB="0" distL="0" distR="0" wp14:anchorId="49E9E05E" wp14:editId="4A211F29">
          <wp:extent cx="7559040" cy="10692384"/>
          <wp:effectExtent l="0" t="0" r="3810" b="0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3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ED0308"/>
    <w:multiLevelType w:val="hybridMultilevel"/>
    <w:tmpl w:val="0FB6676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88BE898"/>
    <w:multiLevelType w:val="hybridMultilevel"/>
    <w:tmpl w:val="232D600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DEAF319"/>
    <w:multiLevelType w:val="hybridMultilevel"/>
    <w:tmpl w:val="9E38EA2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3CA8522"/>
    <w:multiLevelType w:val="hybridMultilevel"/>
    <w:tmpl w:val="725D999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EF7016E"/>
    <w:multiLevelType w:val="hybridMultilevel"/>
    <w:tmpl w:val="52A0C7D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C11B9EA5"/>
    <w:multiLevelType w:val="hybridMultilevel"/>
    <w:tmpl w:val="E2F2A9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AF5AD75"/>
    <w:multiLevelType w:val="hybridMultilevel"/>
    <w:tmpl w:val="565C3F9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0EF6156"/>
    <w:multiLevelType w:val="hybridMultilevel"/>
    <w:tmpl w:val="2EE6392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EF84ECC3"/>
    <w:multiLevelType w:val="hybridMultilevel"/>
    <w:tmpl w:val="294C90E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15F4EA4"/>
    <w:multiLevelType w:val="hybridMultilevel"/>
    <w:tmpl w:val="AE531E3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1176EF2"/>
    <w:multiLevelType w:val="hybridMultilevel"/>
    <w:tmpl w:val="76D2C3DA"/>
    <w:lvl w:ilvl="0" w:tplc="FFFFFFFF">
      <w:start w:val="1"/>
      <w:numFmt w:val="bullet"/>
      <w:lvlText w:val="•"/>
      <w:lvlJc w:val="left"/>
      <w:pPr>
        <w:ind w:left="360" w:hanging="360"/>
      </w:p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B365115"/>
    <w:multiLevelType w:val="hybridMultilevel"/>
    <w:tmpl w:val="B2E6D93E"/>
    <w:lvl w:ilvl="0" w:tplc="FFFFFFFF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AE28EF"/>
    <w:multiLevelType w:val="hybridMultilevel"/>
    <w:tmpl w:val="40B0F010"/>
    <w:lvl w:ilvl="0" w:tplc="FFFFFFFF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2D06977"/>
    <w:multiLevelType w:val="hybridMultilevel"/>
    <w:tmpl w:val="E0D29B94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4748B2"/>
    <w:multiLevelType w:val="hybridMultilevel"/>
    <w:tmpl w:val="4C746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4B7DDA"/>
    <w:multiLevelType w:val="hybridMultilevel"/>
    <w:tmpl w:val="E5FED1A0"/>
    <w:lvl w:ilvl="0" w:tplc="FFFFFFFF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874C19"/>
    <w:multiLevelType w:val="hybridMultilevel"/>
    <w:tmpl w:val="1EECCCEA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234DCB"/>
    <w:multiLevelType w:val="hybridMultilevel"/>
    <w:tmpl w:val="114045AA"/>
    <w:lvl w:ilvl="0" w:tplc="B30E965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22DB5"/>
    <w:multiLevelType w:val="hybridMultilevel"/>
    <w:tmpl w:val="5CB4ED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AE3BBC"/>
    <w:multiLevelType w:val="hybridMultilevel"/>
    <w:tmpl w:val="A3D6BA88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CF6C7C"/>
    <w:multiLevelType w:val="hybridMultilevel"/>
    <w:tmpl w:val="5A90AC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A15DA9"/>
    <w:multiLevelType w:val="hybridMultilevel"/>
    <w:tmpl w:val="E8F213E0"/>
    <w:lvl w:ilvl="0" w:tplc="339C388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AAF2522"/>
    <w:multiLevelType w:val="hybridMultilevel"/>
    <w:tmpl w:val="E6363E86"/>
    <w:lvl w:ilvl="0" w:tplc="339C388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D15627"/>
    <w:multiLevelType w:val="hybridMultilevel"/>
    <w:tmpl w:val="39A9F4E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5CEC029C"/>
    <w:multiLevelType w:val="hybridMultilevel"/>
    <w:tmpl w:val="89F01E9A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9A7B67"/>
    <w:multiLevelType w:val="hybridMultilevel"/>
    <w:tmpl w:val="DF4E57D6"/>
    <w:lvl w:ilvl="0" w:tplc="B30E965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11C1C8"/>
    <w:multiLevelType w:val="hybridMultilevel"/>
    <w:tmpl w:val="C9B3256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69A53DFD"/>
    <w:multiLevelType w:val="hybridMultilevel"/>
    <w:tmpl w:val="572A3D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B963DF2"/>
    <w:multiLevelType w:val="hybridMultilevel"/>
    <w:tmpl w:val="DAAF7BC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6FC11047"/>
    <w:multiLevelType w:val="hybridMultilevel"/>
    <w:tmpl w:val="69A2D7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A88B88F"/>
    <w:multiLevelType w:val="hybridMultilevel"/>
    <w:tmpl w:val="7777A2C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7BA42631"/>
    <w:multiLevelType w:val="hybridMultilevel"/>
    <w:tmpl w:val="BB4A87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C301500"/>
    <w:multiLevelType w:val="hybridMultilevel"/>
    <w:tmpl w:val="A2203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B74D8C"/>
    <w:multiLevelType w:val="hybridMultilevel"/>
    <w:tmpl w:val="DBB19EF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7"/>
  </w:num>
  <w:num w:numId="3">
    <w:abstractNumId w:val="31"/>
  </w:num>
  <w:num w:numId="4">
    <w:abstractNumId w:val="27"/>
  </w:num>
  <w:num w:numId="5">
    <w:abstractNumId w:val="26"/>
  </w:num>
  <w:num w:numId="6">
    <w:abstractNumId w:val="33"/>
  </w:num>
  <w:num w:numId="7">
    <w:abstractNumId w:val="8"/>
  </w:num>
  <w:num w:numId="8">
    <w:abstractNumId w:val="6"/>
  </w:num>
  <w:num w:numId="9">
    <w:abstractNumId w:val="30"/>
  </w:num>
  <w:num w:numId="10">
    <w:abstractNumId w:val="2"/>
  </w:num>
  <w:num w:numId="11">
    <w:abstractNumId w:val="0"/>
  </w:num>
  <w:num w:numId="12">
    <w:abstractNumId w:val="14"/>
  </w:num>
  <w:num w:numId="13">
    <w:abstractNumId w:val="23"/>
  </w:num>
  <w:num w:numId="14">
    <w:abstractNumId w:val="4"/>
  </w:num>
  <w:num w:numId="15">
    <w:abstractNumId w:val="1"/>
  </w:num>
  <w:num w:numId="16">
    <w:abstractNumId w:val="5"/>
  </w:num>
  <w:num w:numId="17">
    <w:abstractNumId w:val="9"/>
  </w:num>
  <w:num w:numId="18">
    <w:abstractNumId w:val="28"/>
  </w:num>
  <w:num w:numId="19">
    <w:abstractNumId w:val="17"/>
  </w:num>
  <w:num w:numId="20">
    <w:abstractNumId w:val="25"/>
  </w:num>
  <w:num w:numId="21">
    <w:abstractNumId w:val="16"/>
  </w:num>
  <w:num w:numId="22">
    <w:abstractNumId w:val="13"/>
  </w:num>
  <w:num w:numId="23">
    <w:abstractNumId w:val="24"/>
  </w:num>
  <w:num w:numId="24">
    <w:abstractNumId w:val="20"/>
  </w:num>
  <w:num w:numId="25">
    <w:abstractNumId w:val="29"/>
  </w:num>
  <w:num w:numId="26">
    <w:abstractNumId w:val="18"/>
  </w:num>
  <w:num w:numId="27">
    <w:abstractNumId w:val="32"/>
  </w:num>
  <w:num w:numId="28">
    <w:abstractNumId w:val="22"/>
  </w:num>
  <w:num w:numId="29">
    <w:abstractNumId w:val="21"/>
  </w:num>
  <w:num w:numId="30">
    <w:abstractNumId w:val="19"/>
  </w:num>
  <w:num w:numId="31">
    <w:abstractNumId w:val="11"/>
  </w:num>
  <w:num w:numId="32">
    <w:abstractNumId w:val="15"/>
  </w:num>
  <w:num w:numId="33">
    <w:abstractNumId w:val="12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zA2NAUicwtLEyUdpeDU4uLM/DyQAqNaAOMmj3csAAAA"/>
  </w:docVars>
  <w:rsids>
    <w:rsidRoot w:val="004B0441"/>
    <w:rsid w:val="00001E59"/>
    <w:rsid w:val="00003926"/>
    <w:rsid w:val="00006455"/>
    <w:rsid w:val="00020311"/>
    <w:rsid w:val="00031647"/>
    <w:rsid w:val="00045591"/>
    <w:rsid w:val="000477E0"/>
    <w:rsid w:val="00051E7E"/>
    <w:rsid w:val="00052B62"/>
    <w:rsid w:val="00063E28"/>
    <w:rsid w:val="00073146"/>
    <w:rsid w:val="00086341"/>
    <w:rsid w:val="000A0F44"/>
    <w:rsid w:val="000A4E7F"/>
    <w:rsid w:val="000A626A"/>
    <w:rsid w:val="000A6AA8"/>
    <w:rsid w:val="000B442C"/>
    <w:rsid w:val="000B4AED"/>
    <w:rsid w:val="000B59EE"/>
    <w:rsid w:val="000C4F79"/>
    <w:rsid w:val="00100360"/>
    <w:rsid w:val="001056AF"/>
    <w:rsid w:val="00111FDF"/>
    <w:rsid w:val="00126F64"/>
    <w:rsid w:val="00132D20"/>
    <w:rsid w:val="00145372"/>
    <w:rsid w:val="00146198"/>
    <w:rsid w:val="00161A04"/>
    <w:rsid w:val="0018789B"/>
    <w:rsid w:val="001A45DC"/>
    <w:rsid w:val="001D3E84"/>
    <w:rsid w:val="001E3238"/>
    <w:rsid w:val="001E730D"/>
    <w:rsid w:val="001F0391"/>
    <w:rsid w:val="001F5B49"/>
    <w:rsid w:val="00206B56"/>
    <w:rsid w:val="00216362"/>
    <w:rsid w:val="00221A3D"/>
    <w:rsid w:val="00222C5C"/>
    <w:rsid w:val="002279B0"/>
    <w:rsid w:val="002601C7"/>
    <w:rsid w:val="002643F3"/>
    <w:rsid w:val="00276B7F"/>
    <w:rsid w:val="00284446"/>
    <w:rsid w:val="002962CF"/>
    <w:rsid w:val="002A30F4"/>
    <w:rsid w:val="002C0F02"/>
    <w:rsid w:val="002C68B1"/>
    <w:rsid w:val="002D0760"/>
    <w:rsid w:val="002D5D03"/>
    <w:rsid w:val="002D633C"/>
    <w:rsid w:val="002E7CF7"/>
    <w:rsid w:val="002F6028"/>
    <w:rsid w:val="00304027"/>
    <w:rsid w:val="0030548A"/>
    <w:rsid w:val="003078E4"/>
    <w:rsid w:val="003228EE"/>
    <w:rsid w:val="00323269"/>
    <w:rsid w:val="00336E7A"/>
    <w:rsid w:val="003458BF"/>
    <w:rsid w:val="003466D0"/>
    <w:rsid w:val="00346A2A"/>
    <w:rsid w:val="00356BAD"/>
    <w:rsid w:val="00360BF7"/>
    <w:rsid w:val="00374746"/>
    <w:rsid w:val="00396ABF"/>
    <w:rsid w:val="0039748C"/>
    <w:rsid w:val="003A3E2A"/>
    <w:rsid w:val="003B52A1"/>
    <w:rsid w:val="003D0EC0"/>
    <w:rsid w:val="003D29D6"/>
    <w:rsid w:val="003E5079"/>
    <w:rsid w:val="003E5088"/>
    <w:rsid w:val="004018A9"/>
    <w:rsid w:val="004105EE"/>
    <w:rsid w:val="00416DED"/>
    <w:rsid w:val="00457CE5"/>
    <w:rsid w:val="004851CC"/>
    <w:rsid w:val="004860C8"/>
    <w:rsid w:val="0049078D"/>
    <w:rsid w:val="00493507"/>
    <w:rsid w:val="004B0441"/>
    <w:rsid w:val="004B38B2"/>
    <w:rsid w:val="004B582B"/>
    <w:rsid w:val="004C213B"/>
    <w:rsid w:val="004C6DCE"/>
    <w:rsid w:val="004C7227"/>
    <w:rsid w:val="004D5D45"/>
    <w:rsid w:val="004E2AA9"/>
    <w:rsid w:val="004F090D"/>
    <w:rsid w:val="004F0E67"/>
    <w:rsid w:val="005225FB"/>
    <w:rsid w:val="00543CF0"/>
    <w:rsid w:val="00552311"/>
    <w:rsid w:val="00554E9F"/>
    <w:rsid w:val="00562D9D"/>
    <w:rsid w:val="005658D3"/>
    <w:rsid w:val="005712F3"/>
    <w:rsid w:val="00572A1A"/>
    <w:rsid w:val="0058505C"/>
    <w:rsid w:val="005861A0"/>
    <w:rsid w:val="00593FBC"/>
    <w:rsid w:val="005957B4"/>
    <w:rsid w:val="005974B6"/>
    <w:rsid w:val="005A28B9"/>
    <w:rsid w:val="005B062C"/>
    <w:rsid w:val="005E6FEC"/>
    <w:rsid w:val="005F0369"/>
    <w:rsid w:val="005F22EE"/>
    <w:rsid w:val="00603915"/>
    <w:rsid w:val="00613000"/>
    <w:rsid w:val="00617491"/>
    <w:rsid w:val="00642A07"/>
    <w:rsid w:val="0065572B"/>
    <w:rsid w:val="00663CBE"/>
    <w:rsid w:val="00664951"/>
    <w:rsid w:val="006712F9"/>
    <w:rsid w:val="00672E8A"/>
    <w:rsid w:val="0067389C"/>
    <w:rsid w:val="00682DCA"/>
    <w:rsid w:val="0069508E"/>
    <w:rsid w:val="006A39C0"/>
    <w:rsid w:val="006A5EC6"/>
    <w:rsid w:val="006B4C6C"/>
    <w:rsid w:val="006B6A2F"/>
    <w:rsid w:val="006C7D6E"/>
    <w:rsid w:val="006C7DF9"/>
    <w:rsid w:val="006E2ACB"/>
    <w:rsid w:val="006E4670"/>
    <w:rsid w:val="006E62C1"/>
    <w:rsid w:val="006F315F"/>
    <w:rsid w:val="006F58E6"/>
    <w:rsid w:val="007071E3"/>
    <w:rsid w:val="00712EA2"/>
    <w:rsid w:val="00743F40"/>
    <w:rsid w:val="00746585"/>
    <w:rsid w:val="0074704E"/>
    <w:rsid w:val="00750C81"/>
    <w:rsid w:val="00752470"/>
    <w:rsid w:val="00752702"/>
    <w:rsid w:val="00776931"/>
    <w:rsid w:val="00780565"/>
    <w:rsid w:val="00782088"/>
    <w:rsid w:val="00787B41"/>
    <w:rsid w:val="007A3B15"/>
    <w:rsid w:val="007B5BEF"/>
    <w:rsid w:val="007C37DA"/>
    <w:rsid w:val="007C5397"/>
    <w:rsid w:val="007E02E3"/>
    <w:rsid w:val="007F326E"/>
    <w:rsid w:val="00801774"/>
    <w:rsid w:val="00803DA5"/>
    <w:rsid w:val="00804756"/>
    <w:rsid w:val="008059CB"/>
    <w:rsid w:val="00823D9E"/>
    <w:rsid w:val="008270EC"/>
    <w:rsid w:val="00827D95"/>
    <w:rsid w:val="008333DB"/>
    <w:rsid w:val="00842407"/>
    <w:rsid w:val="0086583C"/>
    <w:rsid w:val="00881867"/>
    <w:rsid w:val="00892BB4"/>
    <w:rsid w:val="008B17F7"/>
    <w:rsid w:val="008B6CEA"/>
    <w:rsid w:val="008C07F7"/>
    <w:rsid w:val="008C0DEC"/>
    <w:rsid w:val="008C182C"/>
    <w:rsid w:val="008C5714"/>
    <w:rsid w:val="008C704F"/>
    <w:rsid w:val="008D62B0"/>
    <w:rsid w:val="008E653E"/>
    <w:rsid w:val="008E705C"/>
    <w:rsid w:val="008F59DD"/>
    <w:rsid w:val="008F6257"/>
    <w:rsid w:val="0090274B"/>
    <w:rsid w:val="00933F9D"/>
    <w:rsid w:val="00965109"/>
    <w:rsid w:val="00965F7E"/>
    <w:rsid w:val="00966DDE"/>
    <w:rsid w:val="009726F1"/>
    <w:rsid w:val="00974B17"/>
    <w:rsid w:val="00982928"/>
    <w:rsid w:val="009858D8"/>
    <w:rsid w:val="009A0C39"/>
    <w:rsid w:val="009B40B7"/>
    <w:rsid w:val="009B5738"/>
    <w:rsid w:val="009B6C16"/>
    <w:rsid w:val="009D5F8F"/>
    <w:rsid w:val="009D5FFC"/>
    <w:rsid w:val="009E05C4"/>
    <w:rsid w:val="009E491A"/>
    <w:rsid w:val="009E5911"/>
    <w:rsid w:val="009F3F29"/>
    <w:rsid w:val="009F50F4"/>
    <w:rsid w:val="00A03525"/>
    <w:rsid w:val="00A043FB"/>
    <w:rsid w:val="00A25A35"/>
    <w:rsid w:val="00A3591D"/>
    <w:rsid w:val="00A40EAE"/>
    <w:rsid w:val="00A54659"/>
    <w:rsid w:val="00A5741B"/>
    <w:rsid w:val="00A6592E"/>
    <w:rsid w:val="00A678F1"/>
    <w:rsid w:val="00A71690"/>
    <w:rsid w:val="00A74704"/>
    <w:rsid w:val="00AB008B"/>
    <w:rsid w:val="00AB148C"/>
    <w:rsid w:val="00AB437F"/>
    <w:rsid w:val="00AC1B75"/>
    <w:rsid w:val="00AC3524"/>
    <w:rsid w:val="00AD3834"/>
    <w:rsid w:val="00AD4A0A"/>
    <w:rsid w:val="00AE1357"/>
    <w:rsid w:val="00AE56F4"/>
    <w:rsid w:val="00AE6FC6"/>
    <w:rsid w:val="00AF0858"/>
    <w:rsid w:val="00AF1853"/>
    <w:rsid w:val="00AF1D83"/>
    <w:rsid w:val="00AF21CD"/>
    <w:rsid w:val="00B04582"/>
    <w:rsid w:val="00B0499D"/>
    <w:rsid w:val="00B17C2E"/>
    <w:rsid w:val="00B22488"/>
    <w:rsid w:val="00B26F54"/>
    <w:rsid w:val="00B339F5"/>
    <w:rsid w:val="00B358CD"/>
    <w:rsid w:val="00B42537"/>
    <w:rsid w:val="00B52024"/>
    <w:rsid w:val="00B569EB"/>
    <w:rsid w:val="00B66BF4"/>
    <w:rsid w:val="00B71573"/>
    <w:rsid w:val="00B71F7A"/>
    <w:rsid w:val="00B73BB7"/>
    <w:rsid w:val="00B867B9"/>
    <w:rsid w:val="00BA430B"/>
    <w:rsid w:val="00BA68BB"/>
    <w:rsid w:val="00BA6A95"/>
    <w:rsid w:val="00BC15BC"/>
    <w:rsid w:val="00BD2564"/>
    <w:rsid w:val="00BE190A"/>
    <w:rsid w:val="00C019E2"/>
    <w:rsid w:val="00C01FEC"/>
    <w:rsid w:val="00C04D6A"/>
    <w:rsid w:val="00C21178"/>
    <w:rsid w:val="00C22714"/>
    <w:rsid w:val="00C34BBB"/>
    <w:rsid w:val="00C41E55"/>
    <w:rsid w:val="00C426D1"/>
    <w:rsid w:val="00C42A87"/>
    <w:rsid w:val="00C76785"/>
    <w:rsid w:val="00CA10B8"/>
    <w:rsid w:val="00CA55C4"/>
    <w:rsid w:val="00CA5F91"/>
    <w:rsid w:val="00CC2439"/>
    <w:rsid w:val="00CC3B2E"/>
    <w:rsid w:val="00CC7D67"/>
    <w:rsid w:val="00CF2013"/>
    <w:rsid w:val="00D148FD"/>
    <w:rsid w:val="00D26BE1"/>
    <w:rsid w:val="00D27E34"/>
    <w:rsid w:val="00D37969"/>
    <w:rsid w:val="00D401D5"/>
    <w:rsid w:val="00D52909"/>
    <w:rsid w:val="00D615B9"/>
    <w:rsid w:val="00D62150"/>
    <w:rsid w:val="00D64CF4"/>
    <w:rsid w:val="00D940AA"/>
    <w:rsid w:val="00DA2932"/>
    <w:rsid w:val="00DA6D40"/>
    <w:rsid w:val="00DB2610"/>
    <w:rsid w:val="00DB2B5F"/>
    <w:rsid w:val="00DB60D4"/>
    <w:rsid w:val="00DC6799"/>
    <w:rsid w:val="00DD622C"/>
    <w:rsid w:val="00DE3D6D"/>
    <w:rsid w:val="00DE4A3A"/>
    <w:rsid w:val="00DE7ACC"/>
    <w:rsid w:val="00DE7D09"/>
    <w:rsid w:val="00DF0909"/>
    <w:rsid w:val="00E010A2"/>
    <w:rsid w:val="00E139EA"/>
    <w:rsid w:val="00E216E7"/>
    <w:rsid w:val="00E341F6"/>
    <w:rsid w:val="00E42A12"/>
    <w:rsid w:val="00E506C9"/>
    <w:rsid w:val="00E51CD8"/>
    <w:rsid w:val="00E92A1F"/>
    <w:rsid w:val="00E94CBE"/>
    <w:rsid w:val="00E966C1"/>
    <w:rsid w:val="00EA019C"/>
    <w:rsid w:val="00EA21A6"/>
    <w:rsid w:val="00EB65BC"/>
    <w:rsid w:val="00ED389A"/>
    <w:rsid w:val="00ED7D85"/>
    <w:rsid w:val="00EE0265"/>
    <w:rsid w:val="00EE2200"/>
    <w:rsid w:val="00EE2677"/>
    <w:rsid w:val="00EE2704"/>
    <w:rsid w:val="00EF3FBB"/>
    <w:rsid w:val="00F176C2"/>
    <w:rsid w:val="00F262C5"/>
    <w:rsid w:val="00F30B74"/>
    <w:rsid w:val="00F32B22"/>
    <w:rsid w:val="00F34745"/>
    <w:rsid w:val="00F41CE6"/>
    <w:rsid w:val="00F469F0"/>
    <w:rsid w:val="00F519EA"/>
    <w:rsid w:val="00F65237"/>
    <w:rsid w:val="00F712A7"/>
    <w:rsid w:val="00F744BD"/>
    <w:rsid w:val="00F75E54"/>
    <w:rsid w:val="00F97E26"/>
    <w:rsid w:val="00FA6A35"/>
    <w:rsid w:val="00FB7B0C"/>
    <w:rsid w:val="00FC7EA7"/>
    <w:rsid w:val="00FD7C52"/>
    <w:rsid w:val="00FE09C4"/>
    <w:rsid w:val="00FE3017"/>
    <w:rsid w:val="00FE5918"/>
    <w:rsid w:val="00FF1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14EC3193"/>
  <w15:chartTrackingRefBased/>
  <w15:docId w15:val="{D1897168-BF62-466D-8727-49D37063E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04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441"/>
  </w:style>
  <w:style w:type="paragraph" w:styleId="Footer">
    <w:name w:val="footer"/>
    <w:basedOn w:val="Normal"/>
    <w:link w:val="FooterChar"/>
    <w:uiPriority w:val="99"/>
    <w:unhideWhenUsed/>
    <w:rsid w:val="004B04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441"/>
  </w:style>
  <w:style w:type="paragraph" w:customStyle="1" w:styleId="Default">
    <w:name w:val="Default"/>
    <w:rsid w:val="00304027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E50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139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523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3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1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4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7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99B31-A2BF-4B34-BD15-3C747F695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3</TotalTime>
  <Pages>5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ian Wootten</dc:creator>
  <cp:keywords/>
  <dc:description/>
  <cp:lastModifiedBy>Gillian Wootten</cp:lastModifiedBy>
  <cp:revision>315</cp:revision>
  <cp:lastPrinted>2022-10-05T11:38:00Z</cp:lastPrinted>
  <dcterms:created xsi:type="dcterms:W3CDTF">2022-09-20T07:48:00Z</dcterms:created>
  <dcterms:modified xsi:type="dcterms:W3CDTF">2022-11-09T12:43:00Z</dcterms:modified>
</cp:coreProperties>
</file>